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C6D61" w14:textId="77777777" w:rsidR="00714FD4" w:rsidRDefault="00714FD4" w:rsidP="00B75D81">
      <w:pPr>
        <w:pStyle w:val="Heading1"/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Assessment 2: Exploring agile software process project</w:t>
      </w:r>
    </w:p>
    <w:p w14:paraId="49CCA538" w14:textId="77777777" w:rsidR="00B75D81" w:rsidRDefault="00B75D81" w:rsidP="00714FD4">
      <w:pPr>
        <w:pStyle w:val="Heading3"/>
      </w:pPr>
    </w:p>
    <w:p w14:paraId="57DC6D63" w14:textId="141A2365" w:rsidR="00714FD4" w:rsidRPr="00714FD4" w:rsidRDefault="00714FD4" w:rsidP="00B75D81">
      <w:pPr>
        <w:pStyle w:val="Heading2"/>
      </w:pPr>
      <w:r>
        <w:t>Purpose</w:t>
      </w:r>
    </w:p>
    <w:p w14:paraId="57DC6D65" w14:textId="670CCA1E" w:rsidR="00714FD4" w:rsidRPr="00714FD4" w:rsidRDefault="00714FD4" w:rsidP="00714FD4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Main purpose of this assessment is to experience agile and to learn writing clean code (code smells/design patterns). </w:t>
      </w:r>
    </w:p>
    <w:tbl>
      <w:tblPr>
        <w:tblStyle w:val="TableGrid"/>
        <w:tblpPr w:leftFromText="180" w:rightFromText="180" w:vertAnchor="text" w:horzAnchor="margin" w:tblpY="1203"/>
        <w:tblW w:w="9932" w:type="dxa"/>
        <w:tblLook w:val="04A0" w:firstRow="1" w:lastRow="0" w:firstColumn="1" w:lastColumn="0" w:noHBand="0" w:noVBand="1"/>
      </w:tblPr>
      <w:tblGrid>
        <w:gridCol w:w="1980"/>
        <w:gridCol w:w="992"/>
        <w:gridCol w:w="1015"/>
        <w:gridCol w:w="970"/>
        <w:gridCol w:w="1134"/>
        <w:gridCol w:w="1275"/>
        <w:gridCol w:w="2566"/>
      </w:tblGrid>
      <w:tr w:rsidR="00953C28" w:rsidRPr="00953C28" w14:paraId="57DC6D6D" w14:textId="77777777" w:rsidTr="00953C28">
        <w:trPr>
          <w:trHeight w:val="225"/>
        </w:trPr>
        <w:tc>
          <w:tcPr>
            <w:tcW w:w="1980" w:type="dxa"/>
            <w:noWrap/>
            <w:hideMark/>
          </w:tcPr>
          <w:p w14:paraId="57DC6D66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 </w:t>
            </w:r>
          </w:p>
        </w:tc>
        <w:tc>
          <w:tcPr>
            <w:tcW w:w="992" w:type="dxa"/>
            <w:noWrap/>
            <w:hideMark/>
          </w:tcPr>
          <w:p w14:paraId="57DC6D67" w14:textId="2CD6F84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 xml:space="preserve">Week </w:t>
            </w:r>
            <w:r w:rsidR="00DF1D75">
              <w:rPr>
                <w:bdr w:val="none" w:sz="0" w:space="0" w:color="auto" w:frame="1"/>
              </w:rPr>
              <w:t>7</w:t>
            </w:r>
          </w:p>
        </w:tc>
        <w:tc>
          <w:tcPr>
            <w:tcW w:w="1015" w:type="dxa"/>
            <w:noWrap/>
            <w:hideMark/>
          </w:tcPr>
          <w:p w14:paraId="57DC6D68" w14:textId="5EFCF1F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 xml:space="preserve">Week </w:t>
            </w:r>
            <w:r w:rsidR="00DF1D75">
              <w:rPr>
                <w:bdr w:val="none" w:sz="0" w:space="0" w:color="auto" w:frame="1"/>
              </w:rPr>
              <w:t>8</w:t>
            </w:r>
          </w:p>
        </w:tc>
        <w:tc>
          <w:tcPr>
            <w:tcW w:w="970" w:type="dxa"/>
            <w:noWrap/>
            <w:hideMark/>
          </w:tcPr>
          <w:p w14:paraId="57DC6D69" w14:textId="06408172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 xml:space="preserve">Week </w:t>
            </w:r>
            <w:r w:rsidR="00DF1D75">
              <w:rPr>
                <w:bdr w:val="none" w:sz="0" w:space="0" w:color="auto" w:frame="1"/>
              </w:rPr>
              <w:t>9</w:t>
            </w:r>
          </w:p>
        </w:tc>
        <w:tc>
          <w:tcPr>
            <w:tcW w:w="1134" w:type="dxa"/>
            <w:noWrap/>
            <w:hideMark/>
          </w:tcPr>
          <w:p w14:paraId="57DC6D6A" w14:textId="6A3467F2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 xml:space="preserve">Week </w:t>
            </w:r>
            <w:r w:rsidR="00DF1D75">
              <w:rPr>
                <w:bdr w:val="none" w:sz="0" w:space="0" w:color="auto" w:frame="1"/>
              </w:rPr>
              <w:t>10</w:t>
            </w:r>
          </w:p>
        </w:tc>
        <w:tc>
          <w:tcPr>
            <w:tcW w:w="1275" w:type="dxa"/>
            <w:noWrap/>
            <w:hideMark/>
          </w:tcPr>
          <w:p w14:paraId="57DC6D6B" w14:textId="370B5169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Week 1</w:t>
            </w:r>
            <w:r w:rsidR="00DF1D75">
              <w:rPr>
                <w:bdr w:val="none" w:sz="0" w:space="0" w:color="auto" w:frame="1"/>
              </w:rPr>
              <w:t>1</w:t>
            </w:r>
          </w:p>
        </w:tc>
        <w:tc>
          <w:tcPr>
            <w:tcW w:w="2566" w:type="dxa"/>
            <w:noWrap/>
            <w:hideMark/>
          </w:tcPr>
          <w:p w14:paraId="57DC6D6C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 </w:t>
            </w:r>
          </w:p>
        </w:tc>
      </w:tr>
      <w:tr w:rsidR="00953C28" w:rsidRPr="00953C28" w14:paraId="57DC6D75" w14:textId="77777777" w:rsidTr="00953C28">
        <w:trPr>
          <w:trHeight w:val="234"/>
        </w:trPr>
        <w:tc>
          <w:tcPr>
            <w:tcW w:w="1980" w:type="dxa"/>
            <w:noWrap/>
            <w:hideMark/>
          </w:tcPr>
          <w:p w14:paraId="57DC6D6E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Distribution Marks % Per Week</w:t>
            </w:r>
          </w:p>
        </w:tc>
        <w:tc>
          <w:tcPr>
            <w:tcW w:w="992" w:type="dxa"/>
            <w:noWrap/>
            <w:hideMark/>
          </w:tcPr>
          <w:p w14:paraId="57DC6D6F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20%</w:t>
            </w:r>
          </w:p>
        </w:tc>
        <w:tc>
          <w:tcPr>
            <w:tcW w:w="1015" w:type="dxa"/>
            <w:noWrap/>
            <w:hideMark/>
          </w:tcPr>
          <w:p w14:paraId="57DC6D70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20%</w:t>
            </w:r>
          </w:p>
        </w:tc>
        <w:tc>
          <w:tcPr>
            <w:tcW w:w="970" w:type="dxa"/>
            <w:noWrap/>
            <w:hideMark/>
          </w:tcPr>
          <w:p w14:paraId="57DC6D71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20%</w:t>
            </w:r>
          </w:p>
        </w:tc>
        <w:tc>
          <w:tcPr>
            <w:tcW w:w="1134" w:type="dxa"/>
            <w:noWrap/>
            <w:hideMark/>
          </w:tcPr>
          <w:p w14:paraId="57DC6D72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20%</w:t>
            </w:r>
          </w:p>
        </w:tc>
        <w:tc>
          <w:tcPr>
            <w:tcW w:w="1275" w:type="dxa"/>
            <w:noWrap/>
            <w:hideMark/>
          </w:tcPr>
          <w:p w14:paraId="57DC6D73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20%</w:t>
            </w:r>
          </w:p>
        </w:tc>
        <w:tc>
          <w:tcPr>
            <w:tcW w:w="2566" w:type="dxa"/>
            <w:noWrap/>
            <w:hideMark/>
          </w:tcPr>
          <w:p w14:paraId="57DC6D74" w14:textId="77777777" w:rsidR="00953C28" w:rsidRPr="00953C28" w:rsidRDefault="00953C28" w:rsidP="00953C28">
            <w:pPr>
              <w:rPr>
                <w:bdr w:val="none" w:sz="0" w:space="0" w:color="auto" w:frame="1"/>
              </w:rPr>
            </w:pPr>
            <w:r w:rsidRPr="00953C28">
              <w:rPr>
                <w:bdr w:val="none" w:sz="0" w:space="0" w:color="auto" w:frame="1"/>
              </w:rPr>
              <w:t>Total: 100% for Marks:30</w:t>
            </w:r>
          </w:p>
        </w:tc>
      </w:tr>
    </w:tbl>
    <w:p w14:paraId="57DC6D76" w14:textId="743AFD0B" w:rsidR="00953C28" w:rsidRDefault="00714FD4" w:rsidP="00714FD4">
      <w:p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To achieve </w:t>
      </w:r>
      <w:proofErr w:type="gramStart"/>
      <w:r w:rsidRPr="00714FD4">
        <w:rPr>
          <w:bdr w:val="none" w:sz="0" w:space="0" w:color="auto" w:frame="1"/>
        </w:rPr>
        <w:t>this</w:t>
      </w:r>
      <w:proofErr w:type="gramEnd"/>
      <w:r w:rsidRPr="00714FD4">
        <w:rPr>
          <w:bdr w:val="none" w:sz="0" w:space="0" w:color="auto" w:frame="1"/>
        </w:rPr>
        <w:t xml:space="preserve"> we are going to develop/refactor the application using agile process of 5 iterations.</w:t>
      </w:r>
      <w:r w:rsidRPr="00714FD4">
        <w:rPr>
          <w:bdr w:val="none" w:sz="0" w:space="0" w:color="auto" w:frame="1"/>
        </w:rPr>
        <w:br/>
        <w:t>Starting from week</w:t>
      </w:r>
      <w:r w:rsidR="00DF1D75">
        <w:rPr>
          <w:bdr w:val="none" w:sz="0" w:space="0" w:color="auto" w:frame="1"/>
        </w:rPr>
        <w:t xml:space="preserve"> 7</w:t>
      </w:r>
      <w:r w:rsidRPr="00714FD4">
        <w:rPr>
          <w:bdr w:val="none" w:sz="0" w:space="0" w:color="auto" w:frame="1"/>
        </w:rPr>
        <w:t>, we are going to do 5 iterations of development. </w:t>
      </w:r>
    </w:p>
    <w:p w14:paraId="57DC6D77" w14:textId="77777777" w:rsidR="00714FD4" w:rsidRDefault="00714FD4" w:rsidP="00714FD4">
      <w:p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Marks are allocated for each iteration [5 iterations * 20 = 100 marks]</w:t>
      </w:r>
    </w:p>
    <w:p w14:paraId="57DC6D78" w14:textId="77777777" w:rsidR="00953C28" w:rsidRDefault="00953C28" w:rsidP="00714FD4">
      <w:r>
        <w:rPr>
          <w:bdr w:val="none" w:sz="0" w:space="0" w:color="auto" w:frame="1"/>
        </w:rPr>
        <w:fldChar w:fldCharType="begin"/>
      </w:r>
      <w:r>
        <w:rPr>
          <w:bdr w:val="none" w:sz="0" w:space="0" w:color="auto" w:frame="1"/>
        </w:rPr>
        <w:instrText xml:space="preserve"> LINK Excel.Sheet.12 "Book1" "Sheet1!R1C1:R2C7" \a \f 5 \h  \* MERGEFORMAT </w:instrText>
      </w:r>
      <w:r>
        <w:rPr>
          <w:bdr w:val="none" w:sz="0" w:space="0" w:color="auto" w:frame="1"/>
        </w:rPr>
        <w:fldChar w:fldCharType="separate"/>
      </w:r>
    </w:p>
    <w:p w14:paraId="57DC6D79" w14:textId="77777777" w:rsidR="00714FD4" w:rsidRPr="00714FD4" w:rsidRDefault="00953C28" w:rsidP="00D01DD7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fldChar w:fldCharType="end"/>
      </w:r>
      <w:r w:rsidR="00714FD4">
        <w:rPr>
          <w:bdr w:val="none" w:sz="0" w:space="0" w:color="auto" w:frame="1"/>
        </w:rPr>
        <w:t>Agile Project Information</w:t>
      </w:r>
    </w:p>
    <w:p w14:paraId="57DC6D7A" w14:textId="7BCAD0AC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/>
          <w:bdr w:val="none" w:sz="0" w:space="0" w:color="auto" w:frame="1"/>
        </w:rPr>
        <w:t>Product</w:t>
      </w:r>
      <w:r w:rsidRPr="00714FD4">
        <w:rPr>
          <w:bdr w:val="none" w:sz="0" w:space="0" w:color="auto" w:frame="1"/>
        </w:rPr>
        <w:t xml:space="preserve">: A group project of </w:t>
      </w:r>
      <w:r w:rsidR="008115E6">
        <w:rPr>
          <w:bdr w:val="none" w:sz="0" w:space="0" w:color="auto" w:frame="1"/>
        </w:rPr>
        <w:t xml:space="preserve">individual tasks </w:t>
      </w:r>
      <w:r w:rsidR="00530FCB">
        <w:rPr>
          <w:bdr w:val="none" w:sz="0" w:space="0" w:color="auto" w:frame="1"/>
        </w:rPr>
        <w:t>-</w:t>
      </w:r>
      <w:r w:rsidR="007752B2">
        <w:rPr>
          <w:bdr w:val="none" w:sz="0" w:space="0" w:color="auto" w:frame="1"/>
        </w:rPr>
        <w:t xml:space="preserve"> refactoring patterns</w:t>
      </w:r>
    </w:p>
    <w:p w14:paraId="57DC6D7B" w14:textId="77777777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/>
          <w:bdr w:val="none" w:sz="0" w:space="0" w:color="auto" w:frame="1"/>
        </w:rPr>
        <w:t>Product Owner</w:t>
      </w:r>
      <w:r w:rsidRPr="00714FD4">
        <w:rPr>
          <w:bdr w:val="none" w:sz="0" w:space="0" w:color="auto" w:frame="1"/>
        </w:rPr>
        <w:t>: Lecturer</w:t>
      </w:r>
    </w:p>
    <w:p w14:paraId="57DC6D7C" w14:textId="4B3EE66C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/>
          <w:bdr w:val="none" w:sz="0" w:space="0" w:color="auto" w:frame="1"/>
        </w:rPr>
        <w:t>Sprint Cycle</w:t>
      </w:r>
      <w:r w:rsidRPr="00714FD4">
        <w:rPr>
          <w:bdr w:val="none" w:sz="0" w:space="0" w:color="auto" w:frame="1"/>
        </w:rPr>
        <w:t>: Weekly [week7,8,9,10</w:t>
      </w:r>
      <w:r w:rsidR="00B75D81">
        <w:rPr>
          <w:bdr w:val="none" w:sz="0" w:space="0" w:color="auto" w:frame="1"/>
        </w:rPr>
        <w:t>,11</w:t>
      </w:r>
      <w:r w:rsidRPr="00714FD4">
        <w:rPr>
          <w:bdr w:val="none" w:sz="0" w:space="0" w:color="auto" w:frame="1"/>
        </w:rPr>
        <w:t xml:space="preserve"> - 5 iterations*]</w:t>
      </w:r>
    </w:p>
    <w:p w14:paraId="57DC6D7D" w14:textId="763B2C20" w:rsidR="00714FD4" w:rsidRDefault="00714FD4" w:rsidP="00714FD4">
      <w:pPr>
        <w:rPr>
          <w:bdr w:val="none" w:sz="0" w:space="0" w:color="auto" w:frame="1"/>
        </w:rPr>
      </w:pPr>
      <w:r w:rsidRPr="00714FD4">
        <w:rPr>
          <w:b/>
          <w:bdr w:val="none" w:sz="0" w:space="0" w:color="auto" w:frame="1"/>
        </w:rPr>
        <w:t>Regular meetings/</w:t>
      </w:r>
      <w:proofErr w:type="spellStart"/>
      <w:r w:rsidRPr="00714FD4">
        <w:rPr>
          <w:b/>
          <w:bdr w:val="none" w:sz="0" w:space="0" w:color="auto" w:frame="1"/>
        </w:rPr>
        <w:t>Standup</w:t>
      </w:r>
      <w:proofErr w:type="spellEnd"/>
      <w:r w:rsidRPr="00714FD4">
        <w:rPr>
          <w:bdr w:val="none" w:sz="0" w:space="0" w:color="auto" w:frame="1"/>
        </w:rPr>
        <w:t>: During [week</w:t>
      </w:r>
      <w:r w:rsidR="00B75D81">
        <w:rPr>
          <w:bdr w:val="none" w:sz="0" w:space="0" w:color="auto" w:frame="1"/>
        </w:rPr>
        <w:t xml:space="preserve"> </w:t>
      </w:r>
      <w:r w:rsidRPr="00714FD4">
        <w:rPr>
          <w:bdr w:val="none" w:sz="0" w:space="0" w:color="auto" w:frame="1"/>
        </w:rPr>
        <w:t>7,</w:t>
      </w:r>
      <w:bookmarkStart w:id="0" w:name="_GoBack"/>
      <w:bookmarkEnd w:id="0"/>
      <w:r w:rsidRPr="00714FD4">
        <w:rPr>
          <w:bdr w:val="none" w:sz="0" w:space="0" w:color="auto" w:frame="1"/>
        </w:rPr>
        <w:t>8,9,10</w:t>
      </w:r>
      <w:r w:rsidR="00B75D81">
        <w:rPr>
          <w:bdr w:val="none" w:sz="0" w:space="0" w:color="auto" w:frame="1"/>
        </w:rPr>
        <w:t>,11</w:t>
      </w:r>
      <w:r w:rsidRPr="00714FD4">
        <w:rPr>
          <w:bdr w:val="none" w:sz="0" w:space="0" w:color="auto" w:frame="1"/>
        </w:rPr>
        <w:t>] Lecture/Tutorial, each team will have 20 minutes to discuss/prioritise/clarify/select the items for TODO to be completed before next week iteration.</w:t>
      </w:r>
    </w:p>
    <w:p w14:paraId="57DC6D7E" w14:textId="77777777" w:rsidR="00714FD4" w:rsidRPr="00714FD4" w:rsidRDefault="00714FD4" w:rsidP="00714FD4">
      <w:pPr>
        <w:pStyle w:val="Heading3"/>
        <w:rPr>
          <w:sz w:val="22"/>
          <w:szCs w:val="22"/>
          <w:bdr w:val="none" w:sz="0" w:space="0" w:color="auto" w:frame="1"/>
        </w:rPr>
      </w:pPr>
      <w:r w:rsidRPr="00714FD4">
        <w:rPr>
          <w:bdr w:val="none" w:sz="0" w:space="0" w:color="auto" w:frame="1"/>
        </w:rPr>
        <w:t>Each student must provide   </w:t>
      </w:r>
    </w:p>
    <w:p w14:paraId="57DC6D7F" w14:textId="77777777" w:rsidR="00714FD4" w:rsidRPr="00714FD4" w:rsidRDefault="00714FD4" w:rsidP="00714FD4">
      <w:pPr>
        <w:pStyle w:val="ListParagraph"/>
        <w:numPr>
          <w:ilvl w:val="0"/>
          <w:numId w:val="16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What did you accomplish since the last meeting?</w:t>
      </w:r>
    </w:p>
    <w:p w14:paraId="57DC6D80" w14:textId="6A30D826" w:rsidR="00714FD4" w:rsidRPr="00714FD4" w:rsidRDefault="00714FD4" w:rsidP="00714FD4">
      <w:pPr>
        <w:pStyle w:val="ListParagraph"/>
        <w:numPr>
          <w:ilvl w:val="0"/>
          <w:numId w:val="16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What are you </w:t>
      </w:r>
      <w:r w:rsidR="00B75D81">
        <w:rPr>
          <w:bdr w:val="none" w:sz="0" w:space="0" w:color="auto" w:frame="1"/>
        </w:rPr>
        <w:t xml:space="preserve">going to </w:t>
      </w:r>
      <w:r w:rsidRPr="00714FD4">
        <w:rPr>
          <w:bdr w:val="none" w:sz="0" w:space="0" w:color="auto" w:frame="1"/>
        </w:rPr>
        <w:t>work</w:t>
      </w:r>
      <w:r w:rsidR="00B75D81">
        <w:rPr>
          <w:bdr w:val="none" w:sz="0" w:space="0" w:color="auto" w:frame="1"/>
        </w:rPr>
        <w:t xml:space="preserve"> </w:t>
      </w:r>
      <w:r w:rsidRPr="00714FD4">
        <w:rPr>
          <w:bdr w:val="none" w:sz="0" w:space="0" w:color="auto" w:frame="1"/>
        </w:rPr>
        <w:t>until the next meeting?</w:t>
      </w:r>
    </w:p>
    <w:p w14:paraId="57DC6D81" w14:textId="4930AC62" w:rsidR="00714FD4" w:rsidRPr="00714FD4" w:rsidRDefault="00F63B97" w:rsidP="00714FD4">
      <w:pPr>
        <w:pStyle w:val="ListParagraph"/>
        <w:numPr>
          <w:ilvl w:val="0"/>
          <w:numId w:val="16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Any blockers/ issues in </w:t>
      </w:r>
      <w:r w:rsidR="00451D68">
        <w:rPr>
          <w:bdr w:val="none" w:sz="0" w:space="0" w:color="auto" w:frame="1"/>
        </w:rPr>
        <w:t>successfully completing your work</w:t>
      </w:r>
      <w:r w:rsidR="00714FD4" w:rsidRPr="00714FD4">
        <w:rPr>
          <w:bdr w:val="none" w:sz="0" w:space="0" w:color="auto" w:frame="1"/>
        </w:rPr>
        <w:t>?</w:t>
      </w:r>
    </w:p>
    <w:p w14:paraId="57DC6D82" w14:textId="77777777" w:rsidR="00714FD4" w:rsidRDefault="00714FD4" w:rsidP="00714FD4">
      <w:pPr>
        <w:pStyle w:val="Heading3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Marks </w:t>
      </w:r>
    </w:p>
    <w:p w14:paraId="57DC6D83" w14:textId="77777777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Each week (week</w:t>
      </w:r>
      <w:r w:rsidR="002B0349">
        <w:rPr>
          <w:bdr w:val="none" w:sz="0" w:space="0" w:color="auto" w:frame="1"/>
        </w:rPr>
        <w:t xml:space="preserve"> </w:t>
      </w:r>
      <w:r w:rsidRPr="00714FD4">
        <w:rPr>
          <w:bdr w:val="none" w:sz="0" w:space="0" w:color="auto" w:frame="1"/>
        </w:rPr>
        <w:t xml:space="preserve">6,7,8,9,10) values @20 marks of two </w:t>
      </w:r>
      <w:proofErr w:type="gramStart"/>
      <w:r w:rsidRPr="00714FD4">
        <w:rPr>
          <w:bdr w:val="none" w:sz="0" w:space="0" w:color="auto" w:frame="1"/>
        </w:rPr>
        <w:t>10 mark</w:t>
      </w:r>
      <w:proofErr w:type="gramEnd"/>
      <w:r w:rsidRPr="00714FD4">
        <w:rPr>
          <w:bdr w:val="none" w:sz="0" w:space="0" w:color="auto" w:frame="1"/>
        </w:rPr>
        <w:t xml:space="preserve"> sections</w:t>
      </w:r>
    </w:p>
    <w:p w14:paraId="57DC6D84" w14:textId="77777777" w:rsidR="00714FD4" w:rsidRPr="00714FD4" w:rsidRDefault="00714FD4" w:rsidP="00714FD4">
      <w:pPr>
        <w:pStyle w:val="ListParagraph"/>
        <w:numPr>
          <w:ilvl w:val="0"/>
          <w:numId w:val="20"/>
        </w:numPr>
        <w:rPr>
          <w:b/>
          <w:bdr w:val="none" w:sz="0" w:space="0" w:color="auto" w:frame="1"/>
        </w:rPr>
      </w:pPr>
      <w:proofErr w:type="spellStart"/>
      <w:r w:rsidRPr="00714FD4">
        <w:rPr>
          <w:b/>
          <w:bdr w:val="none" w:sz="0" w:space="0" w:color="auto" w:frame="1"/>
        </w:rPr>
        <w:t>SectionA</w:t>
      </w:r>
      <w:proofErr w:type="spellEnd"/>
      <w:r w:rsidRPr="00714FD4">
        <w:rPr>
          <w:b/>
          <w:bdr w:val="none" w:sz="0" w:space="0" w:color="auto" w:frame="1"/>
        </w:rPr>
        <w:t xml:space="preserve">: group mark </w:t>
      </w:r>
      <w:r w:rsidRPr="00714FD4">
        <w:rPr>
          <w:b/>
          <w:highlight w:val="yellow"/>
          <w:bdr w:val="none" w:sz="0" w:space="0" w:color="auto" w:frame="1"/>
        </w:rPr>
        <w:t>@Weekly 10 Marks</w:t>
      </w:r>
    </w:p>
    <w:p w14:paraId="57DC6D85" w14:textId="77777777" w:rsidR="00714FD4" w:rsidRPr="00714FD4" w:rsidRDefault="00714FD4" w:rsidP="00714FD4">
      <w:pPr>
        <w:pStyle w:val="ListParagraph"/>
        <w:numPr>
          <w:ilvl w:val="0"/>
          <w:numId w:val="18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Identifying/Creating log items of work</w:t>
      </w:r>
    </w:p>
    <w:p w14:paraId="57DC6D86" w14:textId="77777777" w:rsidR="00714FD4" w:rsidRPr="00714FD4" w:rsidRDefault="00714FD4" w:rsidP="00714FD4">
      <w:pPr>
        <w:pStyle w:val="ListParagraph"/>
        <w:numPr>
          <w:ilvl w:val="0"/>
          <w:numId w:val="18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Meeting discussion</w:t>
      </w:r>
    </w:p>
    <w:p w14:paraId="57DC6D87" w14:textId="77777777" w:rsidR="00714FD4" w:rsidRPr="00714FD4" w:rsidRDefault="00714FD4" w:rsidP="00714FD4">
      <w:pPr>
        <w:pStyle w:val="ListParagraph"/>
        <w:numPr>
          <w:ilvl w:val="0"/>
          <w:numId w:val="18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Client satisfaction</w:t>
      </w:r>
    </w:p>
    <w:p w14:paraId="57DC6D88" w14:textId="77777777" w:rsidR="00714FD4" w:rsidRPr="00714FD4" w:rsidRDefault="00714FD4" w:rsidP="00714FD4">
      <w:pPr>
        <w:pStyle w:val="ListParagraph"/>
        <w:numPr>
          <w:ilvl w:val="0"/>
          <w:numId w:val="18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Effective communication/co-ordination with team</w:t>
      </w:r>
    </w:p>
    <w:p w14:paraId="57DC6D89" w14:textId="77777777" w:rsidR="00714FD4" w:rsidRPr="00714FD4" w:rsidRDefault="00714FD4" w:rsidP="00714FD4">
      <w:pPr>
        <w:pStyle w:val="ListParagraph"/>
        <w:numPr>
          <w:ilvl w:val="0"/>
          <w:numId w:val="18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Group participation and following agile process</w:t>
      </w:r>
    </w:p>
    <w:p w14:paraId="57DC6D8A" w14:textId="77777777" w:rsidR="00714FD4" w:rsidRPr="00714FD4" w:rsidRDefault="00714FD4" w:rsidP="00714FD4">
      <w:pPr>
        <w:pStyle w:val="ListParagraph"/>
        <w:numPr>
          <w:ilvl w:val="0"/>
          <w:numId w:val="20"/>
        </w:numPr>
        <w:rPr>
          <w:b/>
          <w:bdr w:val="none" w:sz="0" w:space="0" w:color="auto" w:frame="1"/>
        </w:rPr>
      </w:pPr>
      <w:proofErr w:type="spellStart"/>
      <w:r w:rsidRPr="00714FD4">
        <w:rPr>
          <w:b/>
          <w:bdr w:val="none" w:sz="0" w:space="0" w:color="auto" w:frame="1"/>
        </w:rPr>
        <w:t>SectionB</w:t>
      </w:r>
      <w:proofErr w:type="spellEnd"/>
      <w:r w:rsidRPr="00714FD4">
        <w:rPr>
          <w:b/>
          <w:bdr w:val="none" w:sz="0" w:space="0" w:color="auto" w:frame="1"/>
        </w:rPr>
        <w:t>: Individual contribution / marks</w:t>
      </w:r>
      <w:r w:rsidRPr="00714FD4">
        <w:rPr>
          <w:bdr w:val="none" w:sz="0" w:space="0" w:color="auto" w:frame="1"/>
        </w:rPr>
        <w:t xml:space="preserve">  </w:t>
      </w:r>
      <w:r w:rsidRPr="00714FD4">
        <w:rPr>
          <w:b/>
          <w:highlight w:val="yellow"/>
          <w:bdr w:val="none" w:sz="0" w:space="0" w:color="auto" w:frame="1"/>
        </w:rPr>
        <w:t>@Weekly 10 Marks</w:t>
      </w:r>
    </w:p>
    <w:p w14:paraId="57DC6D8B" w14:textId="77777777" w:rsidR="00714FD4" w:rsidRPr="00714FD4" w:rsidRDefault="00714FD4" w:rsidP="00714FD4">
      <w:pPr>
        <w:pStyle w:val="ListParagraph"/>
        <w:numPr>
          <w:ilvl w:val="0"/>
          <w:numId w:val="19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What are you working on until the next meeting?</w:t>
      </w:r>
    </w:p>
    <w:p w14:paraId="57DC6D8C" w14:textId="77777777" w:rsidR="00714FD4" w:rsidRPr="00714FD4" w:rsidRDefault="00714FD4" w:rsidP="00714FD4">
      <w:pPr>
        <w:pStyle w:val="ListParagraph"/>
        <w:numPr>
          <w:ilvl w:val="0"/>
          <w:numId w:val="19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What is getting in your way or keeping you from doing your job?</w:t>
      </w:r>
    </w:p>
    <w:p w14:paraId="57DC6D8D" w14:textId="77777777" w:rsidR="00714FD4" w:rsidRPr="00714FD4" w:rsidRDefault="00714FD4" w:rsidP="00714FD4">
      <w:pPr>
        <w:pStyle w:val="ListParagraph"/>
        <w:numPr>
          <w:ilvl w:val="0"/>
          <w:numId w:val="19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What did you accomplish since the last meeting?</w:t>
      </w:r>
    </w:p>
    <w:p w14:paraId="57DC6D96" w14:textId="77777777" w:rsidR="00714FD4" w:rsidRPr="00714FD4" w:rsidRDefault="00714FD4" w:rsidP="00714FD4">
      <w:pPr>
        <w:pStyle w:val="Heading3"/>
        <w:rPr>
          <w:rFonts w:asciiTheme="minorHAnsi" w:hAnsiTheme="minorHAnsi" w:cstheme="minorBidi"/>
          <w:color w:val="auto"/>
          <w:sz w:val="22"/>
          <w:szCs w:val="22"/>
          <w:bdr w:val="none" w:sz="0" w:space="0" w:color="auto" w:frame="1"/>
        </w:rPr>
      </w:pPr>
      <w:r>
        <w:rPr>
          <w:bdr w:val="none" w:sz="0" w:space="0" w:color="auto" w:frame="1"/>
        </w:rPr>
        <w:lastRenderedPageBreak/>
        <w:t>Weekly Marks Allocation:</w:t>
      </w:r>
    </w:p>
    <w:p w14:paraId="57DC6D98" w14:textId="56AB71CD" w:rsidR="00714FD4" w:rsidRPr="00714FD4" w:rsidRDefault="00714FD4" w:rsidP="00714FD4">
      <w:pPr>
        <w:pStyle w:val="ListParagraph"/>
        <w:numPr>
          <w:ilvl w:val="0"/>
          <w:numId w:val="17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Week 7: 20 </w:t>
      </w:r>
      <w:r w:rsidR="00E858BD">
        <w:rPr>
          <w:bdr w:val="none" w:sz="0" w:space="0" w:color="auto" w:frame="1"/>
        </w:rPr>
        <w:t>%</w:t>
      </w:r>
    </w:p>
    <w:p w14:paraId="57DC6D99" w14:textId="62D1ED01" w:rsidR="00714FD4" w:rsidRPr="00714FD4" w:rsidRDefault="00714FD4" w:rsidP="00714FD4">
      <w:pPr>
        <w:pStyle w:val="ListParagraph"/>
        <w:numPr>
          <w:ilvl w:val="0"/>
          <w:numId w:val="17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Week 8: 20 </w:t>
      </w:r>
      <w:r w:rsidR="00E858BD">
        <w:rPr>
          <w:bdr w:val="none" w:sz="0" w:space="0" w:color="auto" w:frame="1"/>
        </w:rPr>
        <w:t>%</w:t>
      </w:r>
    </w:p>
    <w:p w14:paraId="57DC6D9A" w14:textId="455CD1C0" w:rsidR="00714FD4" w:rsidRPr="00714FD4" w:rsidRDefault="00714FD4" w:rsidP="00714FD4">
      <w:pPr>
        <w:pStyle w:val="ListParagraph"/>
        <w:numPr>
          <w:ilvl w:val="0"/>
          <w:numId w:val="17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Week 9: 20 </w:t>
      </w:r>
      <w:r w:rsidR="00E858BD">
        <w:rPr>
          <w:bdr w:val="none" w:sz="0" w:space="0" w:color="auto" w:frame="1"/>
        </w:rPr>
        <w:t>%</w:t>
      </w:r>
    </w:p>
    <w:p w14:paraId="57DC6D9B" w14:textId="41095284" w:rsidR="00714FD4" w:rsidRDefault="00714FD4" w:rsidP="00714FD4">
      <w:pPr>
        <w:pStyle w:val="ListParagraph"/>
        <w:numPr>
          <w:ilvl w:val="0"/>
          <w:numId w:val="17"/>
        </w:num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 xml:space="preserve">Week 10: 20 </w:t>
      </w:r>
      <w:r w:rsidR="00E858BD">
        <w:rPr>
          <w:bdr w:val="none" w:sz="0" w:space="0" w:color="auto" w:frame="1"/>
        </w:rPr>
        <w:t>%</w:t>
      </w:r>
    </w:p>
    <w:p w14:paraId="1DAF78AF" w14:textId="2C31122E" w:rsidR="00C96CAB" w:rsidRPr="00C96CAB" w:rsidRDefault="00C96CAB" w:rsidP="00DC0DE1">
      <w:pPr>
        <w:pStyle w:val="ListParagraph"/>
        <w:numPr>
          <w:ilvl w:val="0"/>
          <w:numId w:val="17"/>
        </w:numPr>
        <w:rPr>
          <w:bdr w:val="none" w:sz="0" w:space="0" w:color="auto" w:frame="1"/>
        </w:rPr>
      </w:pPr>
      <w:r w:rsidRPr="00C96CAB">
        <w:rPr>
          <w:bdr w:val="none" w:sz="0" w:space="0" w:color="auto" w:frame="1"/>
        </w:rPr>
        <w:t xml:space="preserve">Week </w:t>
      </w:r>
      <w:r>
        <w:rPr>
          <w:bdr w:val="none" w:sz="0" w:space="0" w:color="auto" w:frame="1"/>
        </w:rPr>
        <w:t>11</w:t>
      </w:r>
      <w:r w:rsidRPr="00C96CAB">
        <w:rPr>
          <w:bdr w:val="none" w:sz="0" w:space="0" w:color="auto" w:frame="1"/>
        </w:rPr>
        <w:t>: 20%</w:t>
      </w:r>
    </w:p>
    <w:p w14:paraId="57DC6D9C" w14:textId="5F5F6260" w:rsidR="00714FD4" w:rsidRDefault="00714FD4" w:rsidP="00714FD4">
      <w:pPr>
        <w:pStyle w:val="ListParagraph"/>
        <w:rPr>
          <w:bdr w:val="none" w:sz="0" w:space="0" w:color="auto" w:frame="1"/>
        </w:rPr>
      </w:pPr>
      <w:r w:rsidRPr="00714FD4">
        <w:rPr>
          <w:highlight w:val="yellow"/>
          <w:bdr w:val="none" w:sz="0" w:space="0" w:color="auto" w:frame="1"/>
        </w:rPr>
        <w:t xml:space="preserve">Total: </w:t>
      </w:r>
      <w:r w:rsidR="00E858BD">
        <w:rPr>
          <w:highlight w:val="yellow"/>
          <w:bdr w:val="none" w:sz="0" w:space="0" w:color="auto" w:frame="1"/>
        </w:rPr>
        <w:t>30</w:t>
      </w:r>
      <w:r w:rsidRPr="00714FD4">
        <w:rPr>
          <w:highlight w:val="yellow"/>
          <w:bdr w:val="none" w:sz="0" w:space="0" w:color="auto" w:frame="1"/>
        </w:rPr>
        <w:t xml:space="preserve"> marks</w:t>
      </w:r>
    </w:p>
    <w:p w14:paraId="57DC6DD2" w14:textId="77777777" w:rsidR="00714FD4" w:rsidRPr="00714FD4" w:rsidRDefault="00714FD4" w:rsidP="00714FD4">
      <w:pPr>
        <w:pStyle w:val="Heading3"/>
        <w:rPr>
          <w:sz w:val="22"/>
          <w:szCs w:val="22"/>
          <w:bdr w:val="none" w:sz="0" w:space="0" w:color="auto" w:frame="1"/>
        </w:rPr>
      </w:pPr>
      <w:r w:rsidRPr="00714FD4">
        <w:rPr>
          <w:bdr w:val="none" w:sz="0" w:space="0" w:color="auto" w:frame="1"/>
        </w:rPr>
        <w:t>Example</w:t>
      </w:r>
      <w:r>
        <w:rPr>
          <w:bdr w:val="none" w:sz="0" w:space="0" w:color="auto" w:frame="1"/>
        </w:rPr>
        <w:t xml:space="preserve"> Task</w:t>
      </w:r>
      <w:r w:rsidRPr="00714FD4">
        <w:rPr>
          <w:bdr w:val="none" w:sz="0" w:space="0" w:color="auto" w:frame="1"/>
        </w:rPr>
        <w:t>:</w:t>
      </w:r>
    </w:p>
    <w:p w14:paraId="57DC6DD3" w14:textId="77777777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Task1: Re-engineer/refactor the account – billing section of the application using abstract pattern</w:t>
      </w:r>
    </w:p>
    <w:p w14:paraId="57DC6DD4" w14:textId="77777777" w:rsidR="00714FD4" w:rsidRPr="00714FD4" w:rsidRDefault="00714FD4" w:rsidP="00714FD4">
      <w:pPr>
        <w:rPr>
          <w:bdr w:val="none" w:sz="0" w:space="0" w:color="auto" w:frame="1"/>
        </w:rPr>
      </w:pPr>
      <w:r w:rsidRPr="00714FD4">
        <w:rPr>
          <w:bdr w:val="none" w:sz="0" w:space="0" w:color="auto" w:frame="1"/>
        </w:rPr>
        <w:t>Note: Main purpose of this assessment is to experience agile and to learn writing clean code (code smells/design patterns)</w:t>
      </w:r>
    </w:p>
    <w:p w14:paraId="169FBFFF" w14:textId="4139FAA5" w:rsidR="00002299" w:rsidRPr="00002299" w:rsidRDefault="002677B6" w:rsidP="00002299">
      <w:pPr>
        <w:pStyle w:val="Heading2"/>
      </w:pPr>
      <w:r>
        <w:rPr>
          <w:bdr w:val="none" w:sz="0" w:space="0" w:color="auto" w:frame="1"/>
        </w:rPr>
        <w:t>Preparation</w:t>
      </w:r>
    </w:p>
    <w:p w14:paraId="7074C582" w14:textId="78682BEB" w:rsidR="005B7E59" w:rsidRDefault="00AB11C0" w:rsidP="00714FD4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{X</w:t>
      </w:r>
      <w:proofErr w:type="gramStart"/>
      <w:r>
        <w:rPr>
          <w:bdr w:val="none" w:sz="0" w:space="0" w:color="auto" w:frame="1"/>
        </w:rPr>
        <w:t xml:space="preserve">}  </w:t>
      </w:r>
      <w:r w:rsidR="00C84B8B">
        <w:rPr>
          <w:bdr w:val="none" w:sz="0" w:space="0" w:color="auto" w:frame="1"/>
        </w:rPr>
        <w:t>is</w:t>
      </w:r>
      <w:proofErr w:type="gramEnd"/>
      <w:r w:rsidR="00C84B8B">
        <w:rPr>
          <w:bdr w:val="none" w:sz="0" w:space="0" w:color="auto" w:frame="1"/>
        </w:rPr>
        <w:t xml:space="preserve"> your group Na</w:t>
      </w:r>
      <w:r w:rsidR="005B7E59">
        <w:rPr>
          <w:bdr w:val="none" w:sz="0" w:space="0" w:color="auto" w:frame="1"/>
        </w:rPr>
        <w:t>me [A,B,C,D,E]</w:t>
      </w:r>
    </w:p>
    <w:p w14:paraId="378B3CA9" w14:textId="06F8FFC1" w:rsidR="00574C78" w:rsidRDefault="00DC6108" w:rsidP="00574C78">
      <w:pPr>
        <w:pStyle w:val="ListParagraph"/>
        <w:numPr>
          <w:ilvl w:val="0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Create </w:t>
      </w:r>
      <w:r w:rsidR="00466B2C">
        <w:rPr>
          <w:bdr w:val="none" w:sz="0" w:space="0" w:color="auto" w:frame="1"/>
        </w:rPr>
        <w:t>GIT repo</w:t>
      </w:r>
      <w:r w:rsidR="008323B2">
        <w:rPr>
          <w:bdr w:val="none" w:sz="0" w:space="0" w:color="auto" w:frame="1"/>
        </w:rPr>
        <w:t>sitory</w:t>
      </w:r>
    </w:p>
    <w:p w14:paraId="66C36ADF" w14:textId="6BFA5F38" w:rsidR="00466B2C" w:rsidRDefault="00466B2C" w:rsidP="00466B2C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Naming Convention: </w:t>
      </w:r>
      <w:r w:rsidR="008F6D05">
        <w:rPr>
          <w:bdr w:val="none" w:sz="0" w:space="0" w:color="auto" w:frame="1"/>
        </w:rPr>
        <w:t>S120-PRT583</w:t>
      </w:r>
      <w:r w:rsidR="00AB11C0">
        <w:rPr>
          <w:bdr w:val="none" w:sz="0" w:space="0" w:color="auto" w:frame="1"/>
        </w:rPr>
        <w:t>-Group</w:t>
      </w:r>
      <w:r w:rsidR="008667A3">
        <w:rPr>
          <w:bdr w:val="none" w:sz="0" w:space="0" w:color="auto" w:frame="1"/>
        </w:rPr>
        <w:t>-</w:t>
      </w:r>
      <w:r w:rsidR="00AB11C0">
        <w:rPr>
          <w:bdr w:val="none" w:sz="0" w:space="0" w:color="auto" w:frame="1"/>
        </w:rPr>
        <w:t>{X}</w:t>
      </w:r>
    </w:p>
    <w:p w14:paraId="7F23CFB7" w14:textId="4054048B" w:rsidR="003B2055" w:rsidRDefault="003B2055" w:rsidP="00466B2C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Add all your team member</w:t>
      </w:r>
      <w:r w:rsidR="0094183F">
        <w:rPr>
          <w:bdr w:val="none" w:sz="0" w:space="0" w:color="auto" w:frame="1"/>
        </w:rPr>
        <w:t>s</w:t>
      </w:r>
    </w:p>
    <w:p w14:paraId="65AC8A53" w14:textId="5C839F6F" w:rsidR="003B2055" w:rsidRDefault="003B2055" w:rsidP="00466B2C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Add your lecture </w:t>
      </w:r>
      <w:proofErr w:type="spellStart"/>
      <w:r w:rsidR="00174B6D">
        <w:rPr>
          <w:bdr w:val="none" w:sz="0" w:space="0" w:color="auto" w:frame="1"/>
        </w:rPr>
        <w:t>UserId</w:t>
      </w:r>
      <w:proofErr w:type="spellEnd"/>
      <w:r w:rsidR="00174B6D">
        <w:rPr>
          <w:bdr w:val="none" w:sz="0" w:space="0" w:color="auto" w:frame="1"/>
        </w:rPr>
        <w:t xml:space="preserve">: </w:t>
      </w:r>
      <w:proofErr w:type="spellStart"/>
      <w:r w:rsidR="00174B6D">
        <w:rPr>
          <w:bdr w:val="none" w:sz="0" w:space="0" w:color="auto" w:frame="1"/>
        </w:rPr>
        <w:t>nvellela</w:t>
      </w:r>
      <w:proofErr w:type="spellEnd"/>
    </w:p>
    <w:p w14:paraId="49C8D371" w14:textId="72AB67BB" w:rsidR="002506B7" w:rsidRDefault="002506B7" w:rsidP="002506B7">
      <w:pPr>
        <w:pStyle w:val="ListParagraph"/>
        <w:numPr>
          <w:ilvl w:val="0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Create Trello</w:t>
      </w:r>
      <w:r w:rsidR="00924F1E">
        <w:rPr>
          <w:bdr w:val="none" w:sz="0" w:space="0" w:color="auto" w:frame="1"/>
        </w:rPr>
        <w:t xml:space="preserve"> Project</w:t>
      </w:r>
    </w:p>
    <w:p w14:paraId="3864713D" w14:textId="5ED39691" w:rsidR="002506B7" w:rsidRDefault="002506B7" w:rsidP="002506B7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Naming Convention: S120-PRT583-Group-{X}</w:t>
      </w:r>
    </w:p>
    <w:p w14:paraId="256E18F4" w14:textId="77777777" w:rsidR="0094183F" w:rsidRDefault="0094183F" w:rsidP="0094183F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Add all your team members</w:t>
      </w:r>
    </w:p>
    <w:p w14:paraId="7644234C" w14:textId="7D9DD83C" w:rsidR="00D75926" w:rsidRDefault="0094183F" w:rsidP="00CB6763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 w:rsidRPr="0094183F">
        <w:rPr>
          <w:bdr w:val="none" w:sz="0" w:space="0" w:color="auto" w:frame="1"/>
        </w:rPr>
        <w:t xml:space="preserve">Add your lecture </w:t>
      </w:r>
      <w:proofErr w:type="spellStart"/>
      <w:r w:rsidRPr="0094183F">
        <w:rPr>
          <w:bdr w:val="none" w:sz="0" w:space="0" w:color="auto" w:frame="1"/>
        </w:rPr>
        <w:t>User</w:t>
      </w:r>
      <w:r w:rsidR="004D72F5">
        <w:rPr>
          <w:bdr w:val="none" w:sz="0" w:space="0" w:color="auto" w:frame="1"/>
        </w:rPr>
        <w:t>Name</w:t>
      </w:r>
      <w:proofErr w:type="spellEnd"/>
      <w:r w:rsidRPr="0094183F">
        <w:rPr>
          <w:bdr w:val="none" w:sz="0" w:space="0" w:color="auto" w:frame="1"/>
        </w:rPr>
        <w:t xml:space="preserve">: </w:t>
      </w:r>
      <w:r w:rsidR="004D72F5" w:rsidRPr="004D72F5">
        <w:rPr>
          <w:bdr w:val="none" w:sz="0" w:space="0" w:color="auto" w:frame="1"/>
        </w:rPr>
        <w:t>narendravellela2</w:t>
      </w:r>
    </w:p>
    <w:p w14:paraId="69D7D41D" w14:textId="7B2E5BAB" w:rsidR="006405A3" w:rsidRDefault="00836138" w:rsidP="00CB6763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Stages</w:t>
      </w:r>
    </w:p>
    <w:p w14:paraId="0EFC7B1A" w14:textId="08DCC174" w:rsidR="00836138" w:rsidRDefault="002B5472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Product Backlog</w:t>
      </w:r>
    </w:p>
    <w:p w14:paraId="17F62AD4" w14:textId="2C5F8241" w:rsidR="002B5472" w:rsidRDefault="002B5472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Sprint Backlog</w:t>
      </w:r>
    </w:p>
    <w:p w14:paraId="6714C1DD" w14:textId="64F6DE88" w:rsidR="002B5472" w:rsidRDefault="002B5472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In-Progr</w:t>
      </w:r>
      <w:r w:rsidR="00346D30">
        <w:rPr>
          <w:bdr w:val="none" w:sz="0" w:space="0" w:color="auto" w:frame="1"/>
        </w:rPr>
        <w:t>ess</w:t>
      </w:r>
    </w:p>
    <w:p w14:paraId="6DC40223" w14:textId="4B2BCD9C" w:rsidR="00346D30" w:rsidRDefault="007B009B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In-</w:t>
      </w:r>
      <w:r w:rsidR="004B6E91">
        <w:rPr>
          <w:bdr w:val="none" w:sz="0" w:space="0" w:color="auto" w:frame="1"/>
        </w:rPr>
        <w:t xml:space="preserve">Testing </w:t>
      </w:r>
    </w:p>
    <w:p w14:paraId="6A7BB78E" w14:textId="4A8A58E8" w:rsidR="007B009B" w:rsidRDefault="007B009B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Ready </w:t>
      </w:r>
      <w:proofErr w:type="gramStart"/>
      <w:r>
        <w:rPr>
          <w:bdr w:val="none" w:sz="0" w:space="0" w:color="auto" w:frame="1"/>
        </w:rPr>
        <w:t>For</w:t>
      </w:r>
      <w:proofErr w:type="gramEnd"/>
      <w:r>
        <w:rPr>
          <w:bdr w:val="none" w:sz="0" w:space="0" w:color="auto" w:frame="1"/>
        </w:rPr>
        <w:t xml:space="preserve"> Review</w:t>
      </w:r>
    </w:p>
    <w:p w14:paraId="3881900D" w14:textId="7F51E807" w:rsidR="007B009B" w:rsidRPr="0094183F" w:rsidRDefault="00640802" w:rsidP="00836138">
      <w:pPr>
        <w:pStyle w:val="ListParagraph"/>
        <w:numPr>
          <w:ilvl w:val="2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Production</w:t>
      </w:r>
    </w:p>
    <w:p w14:paraId="33AEA609" w14:textId="0EB21265" w:rsidR="002506B7" w:rsidRDefault="002506B7" w:rsidP="002506B7">
      <w:pPr>
        <w:pStyle w:val="ListParagraph"/>
        <w:numPr>
          <w:ilvl w:val="0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Every Team</w:t>
      </w:r>
      <w:r w:rsidR="00210C7C">
        <w:rPr>
          <w:bdr w:val="none" w:sz="0" w:space="0" w:color="auto" w:frame="1"/>
        </w:rPr>
        <w:t xml:space="preserve"> </w:t>
      </w:r>
      <w:r w:rsidR="00EC2616">
        <w:rPr>
          <w:bdr w:val="none" w:sz="0" w:space="0" w:color="auto" w:frame="1"/>
        </w:rPr>
        <w:t>M</w:t>
      </w:r>
      <w:r w:rsidR="00210C7C">
        <w:rPr>
          <w:bdr w:val="none" w:sz="0" w:space="0" w:color="auto" w:frame="1"/>
        </w:rPr>
        <w:t>e</w:t>
      </w:r>
      <w:r w:rsidR="00EC2616">
        <w:rPr>
          <w:bdr w:val="none" w:sz="0" w:space="0" w:color="auto" w:frame="1"/>
        </w:rPr>
        <w:t>mber</w:t>
      </w:r>
    </w:p>
    <w:p w14:paraId="1D69A7F8" w14:textId="406AE193" w:rsidR="008E3648" w:rsidRDefault="008E3648" w:rsidP="002506B7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Confirm that</w:t>
      </w:r>
      <w:r w:rsidR="00E9621F">
        <w:rPr>
          <w:bdr w:val="none" w:sz="0" w:space="0" w:color="auto" w:frame="1"/>
        </w:rPr>
        <w:t xml:space="preserve"> you</w:t>
      </w:r>
      <w:r>
        <w:rPr>
          <w:bdr w:val="none" w:sz="0" w:space="0" w:color="auto" w:frame="1"/>
        </w:rPr>
        <w:t xml:space="preserve"> can access GIT Repo</w:t>
      </w:r>
    </w:p>
    <w:p w14:paraId="001560CA" w14:textId="5649C9BB" w:rsidR="002506B7" w:rsidRPr="00210C7C" w:rsidRDefault="008E3648" w:rsidP="008957D3">
      <w:pPr>
        <w:pStyle w:val="ListParagraph"/>
        <w:numPr>
          <w:ilvl w:val="1"/>
          <w:numId w:val="21"/>
        </w:numPr>
        <w:rPr>
          <w:bdr w:val="none" w:sz="0" w:space="0" w:color="auto" w:frame="1"/>
        </w:rPr>
      </w:pPr>
      <w:r w:rsidRPr="00210C7C">
        <w:rPr>
          <w:bdr w:val="none" w:sz="0" w:space="0" w:color="auto" w:frame="1"/>
        </w:rPr>
        <w:t xml:space="preserve">Confirm that </w:t>
      </w:r>
      <w:r w:rsidR="00A05BDC" w:rsidRPr="00210C7C">
        <w:rPr>
          <w:bdr w:val="none" w:sz="0" w:space="0" w:color="auto" w:frame="1"/>
        </w:rPr>
        <w:t xml:space="preserve">you </w:t>
      </w:r>
      <w:r w:rsidRPr="00210C7C">
        <w:rPr>
          <w:bdr w:val="none" w:sz="0" w:space="0" w:color="auto" w:frame="1"/>
        </w:rPr>
        <w:t xml:space="preserve">can access </w:t>
      </w:r>
      <w:r w:rsidRPr="00210C7C">
        <w:rPr>
          <w:bdr w:val="none" w:sz="0" w:space="0" w:color="auto" w:frame="1"/>
        </w:rPr>
        <w:t>Trello</w:t>
      </w:r>
      <w:r w:rsidR="004D72F5" w:rsidRPr="00210C7C">
        <w:rPr>
          <w:bdr w:val="none" w:sz="0" w:space="0" w:color="auto" w:frame="1"/>
        </w:rPr>
        <w:tab/>
      </w:r>
      <w:r w:rsidR="004D72F5" w:rsidRPr="00210C7C">
        <w:rPr>
          <w:bdr w:val="none" w:sz="0" w:space="0" w:color="auto" w:frame="1"/>
        </w:rPr>
        <w:tab/>
      </w:r>
    </w:p>
    <w:p w14:paraId="0250CA41" w14:textId="3D78D7F4" w:rsidR="002506B7" w:rsidRDefault="00B74BCE" w:rsidP="00210C7C">
      <w:pPr>
        <w:pStyle w:val="ListParagraph"/>
        <w:numPr>
          <w:ilvl w:val="2"/>
          <w:numId w:val="21"/>
        </w:numPr>
        <w:ind w:left="1440"/>
        <w:rPr>
          <w:bdr w:val="none" w:sz="0" w:space="0" w:color="auto" w:frame="1"/>
        </w:rPr>
      </w:pPr>
      <w:r>
        <w:rPr>
          <w:bdr w:val="none" w:sz="0" w:space="0" w:color="auto" w:frame="1"/>
        </w:rPr>
        <w:t>GIT-</w:t>
      </w:r>
      <w:r w:rsidR="00DF5E0F">
        <w:rPr>
          <w:bdr w:val="none" w:sz="0" w:space="0" w:color="auto" w:frame="1"/>
        </w:rPr>
        <w:t xml:space="preserve"> </w:t>
      </w:r>
      <w:r w:rsidR="00511340">
        <w:rPr>
          <w:bdr w:val="none" w:sz="0" w:space="0" w:color="auto" w:frame="1"/>
        </w:rPr>
        <w:t xml:space="preserve">Create a Folder </w:t>
      </w:r>
      <w:r w:rsidR="00BB1B2B">
        <w:rPr>
          <w:bdr w:val="none" w:sz="0" w:space="0" w:color="auto" w:frame="1"/>
        </w:rPr>
        <w:t>Naming Convention</w:t>
      </w:r>
      <w:r w:rsidR="00BB1B2B">
        <w:rPr>
          <w:bdr w:val="none" w:sz="0" w:space="0" w:color="auto" w:frame="1"/>
        </w:rPr>
        <w:t>: S12345</w:t>
      </w:r>
      <w:r w:rsidR="009A29CB">
        <w:rPr>
          <w:bdr w:val="none" w:sz="0" w:space="0" w:color="auto" w:frame="1"/>
        </w:rPr>
        <w:t>-</w:t>
      </w:r>
      <w:r w:rsidR="00533BE9">
        <w:rPr>
          <w:bdr w:val="none" w:sz="0" w:space="0" w:color="auto" w:frame="1"/>
        </w:rPr>
        <w:t>LastName FirstName</w:t>
      </w:r>
    </w:p>
    <w:p w14:paraId="01A600D4" w14:textId="1EFB20F6" w:rsidR="00792A82" w:rsidRDefault="00A5410C" w:rsidP="00210C7C">
      <w:pPr>
        <w:pStyle w:val="ListParagraph"/>
        <w:numPr>
          <w:ilvl w:val="2"/>
          <w:numId w:val="21"/>
        </w:numPr>
        <w:ind w:left="1440"/>
        <w:rPr>
          <w:bdr w:val="none" w:sz="0" w:space="0" w:color="auto" w:frame="1"/>
        </w:rPr>
      </w:pPr>
      <w:r>
        <w:rPr>
          <w:bdr w:val="none" w:sz="0" w:space="0" w:color="auto" w:frame="1"/>
        </w:rPr>
        <w:t>GIT</w:t>
      </w:r>
      <w:r w:rsidR="00BF47BE">
        <w:rPr>
          <w:bdr w:val="none" w:sz="0" w:space="0" w:color="auto" w:frame="1"/>
        </w:rPr>
        <w:t>-</w:t>
      </w:r>
      <w:r>
        <w:rPr>
          <w:bdr w:val="none" w:sz="0" w:space="0" w:color="auto" w:frame="1"/>
        </w:rPr>
        <w:t xml:space="preserve"> </w:t>
      </w:r>
      <w:r w:rsidR="00A05BDC">
        <w:rPr>
          <w:bdr w:val="none" w:sz="0" w:space="0" w:color="auto" w:frame="1"/>
        </w:rPr>
        <w:t>Create 5 sub-folders</w:t>
      </w:r>
      <w:r w:rsidR="009D3A35">
        <w:rPr>
          <w:bdr w:val="none" w:sz="0" w:space="0" w:color="auto" w:frame="1"/>
        </w:rPr>
        <w:t xml:space="preserve"> </w:t>
      </w:r>
    </w:p>
    <w:p w14:paraId="60018A93" w14:textId="13C05244" w:rsidR="009D3A35" w:rsidRPr="00F07CF7" w:rsidRDefault="00F07CF7" w:rsidP="00210C7C">
      <w:pPr>
        <w:pStyle w:val="ListParagraph"/>
        <w:numPr>
          <w:ilvl w:val="3"/>
          <w:numId w:val="21"/>
        </w:numPr>
        <w:ind w:left="2160"/>
        <w:rPr>
          <w:bdr w:val="none" w:sz="0" w:space="0" w:color="auto" w:frame="1"/>
        </w:rPr>
      </w:pPr>
      <w:r w:rsidRPr="00F07CF7">
        <w:rPr>
          <w:bdr w:val="none" w:sz="0" w:space="0" w:color="auto" w:frame="1"/>
        </w:rPr>
        <w:t xml:space="preserve">Naming Convention: </w:t>
      </w:r>
      <w:r w:rsidR="00002299" w:rsidRPr="008D147B">
        <w:rPr>
          <w:color w:val="FF0000"/>
          <w:bdr w:val="none" w:sz="0" w:space="0" w:color="auto" w:frame="1"/>
        </w:rPr>
        <w:t>Sprint</w:t>
      </w:r>
      <w:proofErr w:type="gramStart"/>
      <w:r w:rsidR="00792A82" w:rsidRPr="008D147B">
        <w:rPr>
          <w:color w:val="FF0000"/>
          <w:bdr w:val="none" w:sz="0" w:space="0" w:color="auto" w:frame="1"/>
        </w:rPr>
        <w:t>-{</w:t>
      </w:r>
      <w:proofErr w:type="gramEnd"/>
      <w:r w:rsidR="00792A82" w:rsidRPr="008D147B">
        <w:rPr>
          <w:color w:val="FF0000"/>
          <w:bdr w:val="none" w:sz="0" w:space="0" w:color="auto" w:frame="1"/>
        </w:rPr>
        <w:t>1 to 5}-Deliverables</w:t>
      </w:r>
    </w:p>
    <w:p w14:paraId="2502F362" w14:textId="343D3F39" w:rsidR="001148E8" w:rsidRDefault="001148E8" w:rsidP="00210C7C">
      <w:pPr>
        <w:pStyle w:val="ListParagraph"/>
        <w:numPr>
          <w:ilvl w:val="3"/>
          <w:numId w:val="21"/>
        </w:numPr>
        <w:ind w:left="2160"/>
        <w:rPr>
          <w:bdr w:val="none" w:sz="0" w:space="0" w:color="auto" w:frame="1"/>
        </w:rPr>
      </w:pPr>
      <w:r>
        <w:rPr>
          <w:bdr w:val="none" w:sz="0" w:space="0" w:color="auto" w:frame="1"/>
        </w:rPr>
        <w:t>In each sprint folder create a readMe.txt file with trello link and push your change</w:t>
      </w:r>
      <w:r w:rsidR="0036346B">
        <w:rPr>
          <w:bdr w:val="none" w:sz="0" w:space="0" w:color="auto" w:frame="1"/>
        </w:rPr>
        <w:t>s</w:t>
      </w:r>
    </w:p>
    <w:p w14:paraId="3FA2FB51" w14:textId="180FE8E6" w:rsidR="003B2055" w:rsidRDefault="00A5410C" w:rsidP="00210C7C">
      <w:pPr>
        <w:pStyle w:val="ListParagraph"/>
        <w:numPr>
          <w:ilvl w:val="2"/>
          <w:numId w:val="21"/>
        </w:numPr>
        <w:ind w:left="1440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Create </w:t>
      </w:r>
      <w:r w:rsidR="008C7F6C">
        <w:rPr>
          <w:bdr w:val="none" w:sz="0" w:space="0" w:color="auto" w:frame="1"/>
        </w:rPr>
        <w:t>Tasks in Trello</w:t>
      </w:r>
      <w:r w:rsidR="00905EF9">
        <w:rPr>
          <w:bdr w:val="none" w:sz="0" w:space="0" w:color="auto" w:frame="1"/>
        </w:rPr>
        <w:t xml:space="preserve"> – Product Backlog</w:t>
      </w:r>
    </w:p>
    <w:p w14:paraId="74EDC250" w14:textId="5C3DB63C" w:rsidR="00A02968" w:rsidRPr="00A1572D" w:rsidRDefault="003F2FC1" w:rsidP="00CE2CFE">
      <w:pPr>
        <w:pStyle w:val="ListParagraph"/>
        <w:numPr>
          <w:ilvl w:val="3"/>
          <w:numId w:val="21"/>
        </w:numPr>
        <w:ind w:left="2160"/>
        <w:rPr>
          <w:bdr w:val="none" w:sz="0" w:space="0" w:color="auto" w:frame="1"/>
        </w:rPr>
      </w:pPr>
      <w:r w:rsidRPr="00A1572D">
        <w:rPr>
          <w:bdr w:val="none" w:sz="0" w:space="0" w:color="auto" w:frame="1"/>
        </w:rPr>
        <w:lastRenderedPageBreak/>
        <w:t xml:space="preserve">Create minimum </w:t>
      </w:r>
      <w:r w:rsidR="00142261" w:rsidRPr="00A1572D">
        <w:rPr>
          <w:bdr w:val="none" w:sz="0" w:space="0" w:color="auto" w:frame="1"/>
        </w:rPr>
        <w:t xml:space="preserve">15 tasks individually </w:t>
      </w:r>
      <w:r w:rsidR="00A1572D">
        <w:rPr>
          <w:bdr w:val="none" w:sz="0" w:space="0" w:color="auto" w:frame="1"/>
        </w:rPr>
        <w:t>in the similar format as below</w:t>
      </w:r>
      <w:r w:rsidR="0092712B" w:rsidRPr="0092712B">
        <w:rPr>
          <w:bdr w:val="none" w:sz="0" w:space="0" w:color="auto" w:frame="1"/>
        </w:rPr>
        <w:drawing>
          <wp:inline distT="0" distB="0" distL="0" distR="0" wp14:anchorId="138CC39D" wp14:editId="1A3921C6">
            <wp:extent cx="4351397" cy="635563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635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2BA43" w14:textId="4A8F63D4" w:rsidR="000E7B3C" w:rsidRPr="000E7B3C" w:rsidRDefault="00051E28" w:rsidP="006B160B">
      <w:pPr>
        <w:pStyle w:val="ListParagraph"/>
        <w:numPr>
          <w:ilvl w:val="3"/>
          <w:numId w:val="21"/>
        </w:numPr>
        <w:ind w:left="2160"/>
        <w:rPr>
          <w:bdr w:val="none" w:sz="0" w:space="0" w:color="auto" w:frame="1"/>
        </w:rPr>
      </w:pPr>
      <w:r w:rsidRPr="000E7B3C">
        <w:rPr>
          <w:bdr w:val="none" w:sz="0" w:space="0" w:color="auto" w:frame="1"/>
        </w:rPr>
        <w:t>Note</w:t>
      </w:r>
      <w:r w:rsidR="00245494" w:rsidRPr="000E7B3C">
        <w:rPr>
          <w:bdr w:val="none" w:sz="0" w:space="0" w:color="auto" w:frame="1"/>
        </w:rPr>
        <w:t xml:space="preserve">: </w:t>
      </w:r>
      <w:r w:rsidR="000E7B3C" w:rsidRPr="000E7B3C">
        <w:rPr>
          <w:bdr w:val="none" w:sz="0" w:space="0" w:color="auto" w:frame="1"/>
        </w:rPr>
        <w:t xml:space="preserve">Please leave the </w:t>
      </w:r>
      <w:r w:rsidR="0062514A" w:rsidRPr="000E7B3C">
        <w:rPr>
          <w:bdr w:val="none" w:sz="0" w:space="0" w:color="auto" w:frame="1"/>
        </w:rPr>
        <w:t xml:space="preserve">Description field </w:t>
      </w:r>
      <w:r w:rsidR="00A64748" w:rsidRPr="000E7B3C">
        <w:rPr>
          <w:bdr w:val="none" w:sz="0" w:space="0" w:color="auto" w:frame="1"/>
        </w:rPr>
        <w:t xml:space="preserve">details </w:t>
      </w:r>
      <w:r w:rsidR="000E7B3C" w:rsidRPr="000E7B3C">
        <w:rPr>
          <w:bdr w:val="none" w:sz="0" w:space="0" w:color="auto" w:frame="1"/>
        </w:rPr>
        <w:t>as above when creating.</w:t>
      </w:r>
    </w:p>
    <w:p w14:paraId="0787E446" w14:textId="3A939387" w:rsidR="006F4A6B" w:rsidRDefault="000A3BE1" w:rsidP="00210C7C">
      <w:pPr>
        <w:pStyle w:val="ListParagraph"/>
        <w:ind w:left="2160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As part of grooming process </w:t>
      </w:r>
      <w:r w:rsidR="008825B4">
        <w:rPr>
          <w:bdr w:val="none" w:sz="0" w:space="0" w:color="auto" w:frame="1"/>
        </w:rPr>
        <w:t>for each ite</w:t>
      </w:r>
      <w:r w:rsidR="00E428B3">
        <w:rPr>
          <w:bdr w:val="none" w:sz="0" w:space="0" w:color="auto" w:frame="1"/>
        </w:rPr>
        <w:t xml:space="preserve">ration, we prepare and fill </w:t>
      </w:r>
      <w:r w:rsidR="004935C0">
        <w:rPr>
          <w:bdr w:val="none" w:sz="0" w:space="0" w:color="auto" w:frame="1"/>
        </w:rPr>
        <w:t>the tasks details</w:t>
      </w:r>
      <w:r w:rsidR="003A4845">
        <w:rPr>
          <w:bdr w:val="none" w:sz="0" w:space="0" w:color="auto" w:frame="1"/>
        </w:rPr>
        <w:t xml:space="preserve"> and progress the tasks</w:t>
      </w:r>
      <w:r w:rsidR="004944AD">
        <w:rPr>
          <w:bdr w:val="none" w:sz="0" w:space="0" w:color="auto" w:frame="1"/>
        </w:rPr>
        <w:t xml:space="preserve"> and update as you implement the task</w:t>
      </w:r>
    </w:p>
    <w:p w14:paraId="6ED31C52" w14:textId="77777777" w:rsidR="00A02968" w:rsidRDefault="00A02968" w:rsidP="00210C7C">
      <w:pPr>
        <w:pStyle w:val="ListParagraph"/>
        <w:ind w:left="2160"/>
        <w:rPr>
          <w:bdr w:val="none" w:sz="0" w:space="0" w:color="auto" w:frame="1"/>
        </w:rPr>
      </w:pPr>
    </w:p>
    <w:p w14:paraId="217076ED" w14:textId="08E74820" w:rsidR="00B025AB" w:rsidRDefault="00B025AB" w:rsidP="00317CE4">
      <w:pPr>
        <w:pStyle w:val="Heading2"/>
        <w:rPr>
          <w:bdr w:val="none" w:sz="0" w:space="0" w:color="auto" w:frame="1"/>
        </w:rPr>
      </w:pPr>
      <w:r>
        <w:rPr>
          <w:bdr w:val="none" w:sz="0" w:space="0" w:color="auto" w:frame="1"/>
        </w:rPr>
        <w:t>Weekly</w:t>
      </w:r>
      <w:r w:rsidR="00C82568">
        <w:rPr>
          <w:bdr w:val="none" w:sz="0" w:space="0" w:color="auto" w:frame="1"/>
        </w:rPr>
        <w:t xml:space="preserve"> Activities</w:t>
      </w:r>
      <w:r>
        <w:rPr>
          <w:bdr w:val="none" w:sz="0" w:space="0" w:color="auto" w:frame="1"/>
        </w:rPr>
        <w:t>:</w:t>
      </w:r>
    </w:p>
    <w:p w14:paraId="7B95B9E6" w14:textId="77777777" w:rsidR="004B37FE" w:rsidRDefault="00CF1581" w:rsidP="005D15E8">
      <w:r>
        <w:t>Sprint Planning Meeting</w:t>
      </w:r>
      <w:r w:rsidR="002464DC">
        <w:t>:</w:t>
      </w:r>
    </w:p>
    <w:p w14:paraId="466CE7D9" w14:textId="224D11C6" w:rsidR="002464DC" w:rsidRDefault="004B37FE" w:rsidP="004B37FE">
      <w:pPr>
        <w:pStyle w:val="ListParagraph"/>
        <w:numPr>
          <w:ilvl w:val="0"/>
          <w:numId w:val="22"/>
        </w:numPr>
      </w:pPr>
      <w:r>
        <w:t>Where: ONLINE COLLABORATION</w:t>
      </w:r>
    </w:p>
    <w:p w14:paraId="01AF9866" w14:textId="0709A4BD" w:rsidR="003A25FD" w:rsidRDefault="003A25FD" w:rsidP="004B37FE">
      <w:pPr>
        <w:pStyle w:val="ListParagraph"/>
        <w:numPr>
          <w:ilvl w:val="0"/>
          <w:numId w:val="22"/>
        </w:numPr>
      </w:pPr>
      <w:r>
        <w:t>When: Every Friday starting from WEEK-7</w:t>
      </w:r>
    </w:p>
    <w:p w14:paraId="6D741E58" w14:textId="7FB798D0" w:rsidR="00E53618" w:rsidRDefault="004B37FE" w:rsidP="004B37FE">
      <w:pPr>
        <w:pStyle w:val="ListParagraph"/>
        <w:numPr>
          <w:ilvl w:val="0"/>
          <w:numId w:val="22"/>
        </w:numPr>
      </w:pPr>
      <w:r>
        <w:t>Attendee</w:t>
      </w:r>
      <w:r w:rsidR="00753CC2">
        <w:t>(s)</w:t>
      </w:r>
      <w:r>
        <w:t xml:space="preserve">: All </w:t>
      </w:r>
      <w:r w:rsidR="00753CC2">
        <w:t>Group</w:t>
      </w:r>
      <w:r>
        <w:t xml:space="preserve"> members</w:t>
      </w:r>
    </w:p>
    <w:p w14:paraId="28A0E6FE" w14:textId="0BEC5017" w:rsidR="004B37FE" w:rsidRDefault="00E53618" w:rsidP="004B37FE">
      <w:pPr>
        <w:pStyle w:val="ListParagraph"/>
        <w:numPr>
          <w:ilvl w:val="0"/>
          <w:numId w:val="22"/>
        </w:numPr>
      </w:pPr>
      <w:r>
        <w:t>Discussion Topics:</w:t>
      </w:r>
      <w:r w:rsidR="006A477E">
        <w:t xml:space="preserve"> </w:t>
      </w:r>
    </w:p>
    <w:p w14:paraId="03C93E27" w14:textId="2AE8B42B" w:rsidR="00E53618" w:rsidRDefault="0007635F" w:rsidP="00E53618">
      <w:pPr>
        <w:pStyle w:val="ListParagraph"/>
        <w:numPr>
          <w:ilvl w:val="1"/>
          <w:numId w:val="22"/>
        </w:numPr>
      </w:pPr>
      <w:r>
        <w:lastRenderedPageBreak/>
        <w:t xml:space="preserve">Task </w:t>
      </w:r>
      <w:r w:rsidR="004E4FCB">
        <w:t xml:space="preserve">Status that are committed last </w:t>
      </w:r>
      <w:r w:rsidR="005968D5">
        <w:t>iteration</w:t>
      </w:r>
    </w:p>
    <w:p w14:paraId="29B600DA" w14:textId="363EB83C" w:rsidR="004E4FCB" w:rsidRDefault="004E4FCB" w:rsidP="00E53618">
      <w:pPr>
        <w:pStyle w:val="ListParagraph"/>
        <w:numPr>
          <w:ilvl w:val="1"/>
          <w:numId w:val="22"/>
        </w:numPr>
      </w:pPr>
      <w:r>
        <w:t>Tasks allocation for next iteration</w:t>
      </w:r>
    </w:p>
    <w:p w14:paraId="05DB0ACA" w14:textId="6312CBB3" w:rsidR="00977AE0" w:rsidRDefault="004E4FCB" w:rsidP="0026216A">
      <w:pPr>
        <w:pStyle w:val="ListParagraph"/>
        <w:numPr>
          <w:ilvl w:val="1"/>
          <w:numId w:val="22"/>
        </w:numPr>
      </w:pPr>
      <w:r>
        <w:t>Any issues</w:t>
      </w:r>
    </w:p>
    <w:p w14:paraId="631D8A96" w14:textId="40944BCC" w:rsidR="007A3FDE" w:rsidRDefault="00373A1B" w:rsidP="0026216A">
      <w:pPr>
        <w:pStyle w:val="ListParagraph"/>
        <w:numPr>
          <w:ilvl w:val="1"/>
          <w:numId w:val="22"/>
        </w:numPr>
      </w:pPr>
      <w:r>
        <w:t xml:space="preserve">Team </w:t>
      </w:r>
      <w:r w:rsidR="00B64E69">
        <w:t>co-ordination and Agile pract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8"/>
        <w:gridCol w:w="1418"/>
      </w:tblGrid>
      <w:tr w:rsidR="00CF1581" w14:paraId="08F631AE" w14:textId="77777777" w:rsidTr="00B55F20">
        <w:trPr>
          <w:trHeight w:val="261"/>
        </w:trPr>
        <w:tc>
          <w:tcPr>
            <w:tcW w:w="1418" w:type="dxa"/>
          </w:tcPr>
          <w:p w14:paraId="53EC952B" w14:textId="7C33AD36" w:rsidR="00CF1581" w:rsidRDefault="00CF1581" w:rsidP="005D15E8">
            <w:r>
              <w:t>Group A</w:t>
            </w:r>
          </w:p>
        </w:tc>
        <w:tc>
          <w:tcPr>
            <w:tcW w:w="1418" w:type="dxa"/>
          </w:tcPr>
          <w:p w14:paraId="362372C1" w14:textId="0FCC87C8" w:rsidR="00CF1581" w:rsidRDefault="00623CC3" w:rsidP="005D15E8">
            <w:r>
              <w:t>1:</w:t>
            </w:r>
            <w:r w:rsidR="00B55F20">
              <w:t>00</w:t>
            </w:r>
            <w:r w:rsidR="00B64E69">
              <w:t>PM</w:t>
            </w:r>
          </w:p>
        </w:tc>
      </w:tr>
      <w:tr w:rsidR="00865E00" w14:paraId="1A6A0008" w14:textId="77777777" w:rsidTr="00B55F20">
        <w:trPr>
          <w:trHeight w:val="246"/>
        </w:trPr>
        <w:tc>
          <w:tcPr>
            <w:tcW w:w="1418" w:type="dxa"/>
          </w:tcPr>
          <w:p w14:paraId="67DC9256" w14:textId="687D5A21" w:rsidR="00865E00" w:rsidRDefault="00865E00" w:rsidP="00865E00">
            <w:r>
              <w:t xml:space="preserve">Group </w:t>
            </w:r>
            <w:r w:rsidR="0026322F">
              <w:t>B</w:t>
            </w:r>
          </w:p>
        </w:tc>
        <w:tc>
          <w:tcPr>
            <w:tcW w:w="1418" w:type="dxa"/>
          </w:tcPr>
          <w:p w14:paraId="13E6DAF1" w14:textId="703B9AEF" w:rsidR="00865E00" w:rsidRDefault="00B55F20" w:rsidP="00865E00">
            <w:r>
              <w:t>1</w:t>
            </w:r>
            <w:r w:rsidR="0015331F">
              <w:t>:</w:t>
            </w:r>
            <w:r>
              <w:t>20</w:t>
            </w:r>
            <w:r w:rsidR="00B64E69">
              <w:t>PM</w:t>
            </w:r>
          </w:p>
        </w:tc>
      </w:tr>
      <w:tr w:rsidR="00865E00" w14:paraId="7B753AB3" w14:textId="77777777" w:rsidTr="00B55F20">
        <w:trPr>
          <w:trHeight w:val="261"/>
        </w:trPr>
        <w:tc>
          <w:tcPr>
            <w:tcW w:w="1418" w:type="dxa"/>
          </w:tcPr>
          <w:p w14:paraId="6F8FFA63" w14:textId="52DF05F3" w:rsidR="00865E00" w:rsidRDefault="00865E00" w:rsidP="00865E00">
            <w:r>
              <w:t xml:space="preserve">Group </w:t>
            </w:r>
            <w:r w:rsidR="0026322F">
              <w:t>C</w:t>
            </w:r>
          </w:p>
        </w:tc>
        <w:tc>
          <w:tcPr>
            <w:tcW w:w="1418" w:type="dxa"/>
          </w:tcPr>
          <w:p w14:paraId="01858CBF" w14:textId="3E0ECF28" w:rsidR="00865E00" w:rsidRDefault="00B55F20" w:rsidP="00865E00">
            <w:r>
              <w:t>1</w:t>
            </w:r>
            <w:r w:rsidR="0015331F">
              <w:t>:</w:t>
            </w:r>
            <w:r>
              <w:t>40</w:t>
            </w:r>
            <w:r w:rsidR="00B64E69">
              <w:t>PM</w:t>
            </w:r>
          </w:p>
        </w:tc>
      </w:tr>
      <w:tr w:rsidR="00865E00" w14:paraId="530EFA09" w14:textId="77777777" w:rsidTr="00B55F20">
        <w:trPr>
          <w:trHeight w:val="246"/>
        </w:trPr>
        <w:tc>
          <w:tcPr>
            <w:tcW w:w="1418" w:type="dxa"/>
          </w:tcPr>
          <w:p w14:paraId="5B59D186" w14:textId="0C41577F" w:rsidR="00865E00" w:rsidRDefault="0026322F" w:rsidP="00865E00">
            <w:r>
              <w:t xml:space="preserve">Group </w:t>
            </w:r>
            <w:r>
              <w:t>D</w:t>
            </w:r>
          </w:p>
        </w:tc>
        <w:tc>
          <w:tcPr>
            <w:tcW w:w="1418" w:type="dxa"/>
          </w:tcPr>
          <w:p w14:paraId="1FC7E7A9" w14:textId="547A4413" w:rsidR="00865E00" w:rsidRDefault="00B55F20" w:rsidP="00865E00">
            <w:r>
              <w:t>2</w:t>
            </w:r>
            <w:r w:rsidR="005361FF">
              <w:t>:</w:t>
            </w:r>
            <w:r>
              <w:t>00</w:t>
            </w:r>
            <w:r w:rsidR="00B64E69">
              <w:t>PM</w:t>
            </w:r>
          </w:p>
        </w:tc>
      </w:tr>
      <w:tr w:rsidR="00865E00" w14:paraId="58B9530F" w14:textId="77777777" w:rsidTr="00B55F20">
        <w:trPr>
          <w:trHeight w:val="261"/>
        </w:trPr>
        <w:tc>
          <w:tcPr>
            <w:tcW w:w="1418" w:type="dxa"/>
          </w:tcPr>
          <w:p w14:paraId="009B1B97" w14:textId="73A497CC" w:rsidR="00865E00" w:rsidRDefault="0026322F" w:rsidP="00865E00">
            <w:r>
              <w:t xml:space="preserve">Group </w:t>
            </w:r>
            <w:r>
              <w:t>E</w:t>
            </w:r>
          </w:p>
        </w:tc>
        <w:tc>
          <w:tcPr>
            <w:tcW w:w="1418" w:type="dxa"/>
          </w:tcPr>
          <w:p w14:paraId="597E2E0B" w14:textId="187F3892" w:rsidR="00865E00" w:rsidRDefault="00B55F20" w:rsidP="00865E00">
            <w:r>
              <w:t>2</w:t>
            </w:r>
            <w:r w:rsidR="005361FF">
              <w:t>:</w:t>
            </w:r>
            <w:r>
              <w:t>2</w:t>
            </w:r>
            <w:r w:rsidR="005361FF">
              <w:t>0</w:t>
            </w:r>
            <w:r w:rsidR="00B64E69">
              <w:t>PM</w:t>
            </w:r>
          </w:p>
        </w:tc>
      </w:tr>
    </w:tbl>
    <w:p w14:paraId="0FDCB8E1" w14:textId="77777777" w:rsidR="007D1706" w:rsidRDefault="007D1706" w:rsidP="00B025AB">
      <w:pPr>
        <w:rPr>
          <w:bdr w:val="none" w:sz="0" w:space="0" w:color="auto" w:frame="1"/>
        </w:rPr>
      </w:pPr>
    </w:p>
    <w:p w14:paraId="16722DC6" w14:textId="00C058F2" w:rsidR="003A17F9" w:rsidRDefault="003A17F9" w:rsidP="00AE7AE4">
      <w:pPr>
        <w:pStyle w:val="Heading2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Final Submission </w:t>
      </w:r>
    </w:p>
    <w:p w14:paraId="10E78FCA" w14:textId="68895CEB" w:rsidR="005576DD" w:rsidRDefault="00B64E69" w:rsidP="003A17F9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Each group has to submit </w:t>
      </w:r>
      <w:proofErr w:type="gramStart"/>
      <w:r>
        <w:rPr>
          <w:bdr w:val="none" w:sz="0" w:space="0" w:color="auto" w:frame="1"/>
        </w:rPr>
        <w:t>one page</w:t>
      </w:r>
      <w:proofErr w:type="gramEnd"/>
      <w:r>
        <w:rPr>
          <w:bdr w:val="none" w:sz="0" w:space="0" w:color="auto" w:frame="1"/>
        </w:rPr>
        <w:t xml:space="preserve"> r</w:t>
      </w:r>
      <w:r w:rsidR="00F51571">
        <w:rPr>
          <w:bdr w:val="none" w:sz="0" w:space="0" w:color="auto" w:frame="1"/>
        </w:rPr>
        <w:t>eport</w:t>
      </w:r>
      <w:r w:rsidR="00C94D65">
        <w:rPr>
          <w:bdr w:val="none" w:sz="0" w:space="0" w:color="auto" w:frame="1"/>
        </w:rPr>
        <w:t xml:space="preserve"> </w:t>
      </w:r>
      <w:r w:rsidR="00EB117D">
        <w:rPr>
          <w:bdr w:val="none" w:sz="0" w:space="0" w:color="auto" w:frame="1"/>
        </w:rPr>
        <w:t xml:space="preserve">to </w:t>
      </w:r>
      <w:proofErr w:type="spellStart"/>
      <w:r w:rsidR="00EB117D">
        <w:rPr>
          <w:bdr w:val="none" w:sz="0" w:space="0" w:color="auto" w:frame="1"/>
        </w:rPr>
        <w:t>Learn</w:t>
      </w:r>
      <w:r w:rsidR="00662E6A">
        <w:rPr>
          <w:bdr w:val="none" w:sz="0" w:space="0" w:color="auto" w:frame="1"/>
        </w:rPr>
        <w:t>L</w:t>
      </w:r>
      <w:r w:rsidR="00EB117D">
        <w:rPr>
          <w:bdr w:val="none" w:sz="0" w:space="0" w:color="auto" w:frame="1"/>
        </w:rPr>
        <w:t>ine</w:t>
      </w:r>
      <w:proofErr w:type="spellEnd"/>
      <w:r w:rsidR="00F51571">
        <w:rPr>
          <w:bdr w:val="none" w:sz="0" w:space="0" w:color="auto" w:frame="1"/>
        </w:rPr>
        <w:t xml:space="preserve"> </w:t>
      </w:r>
      <w:r>
        <w:rPr>
          <w:bdr w:val="none" w:sz="0" w:space="0" w:color="auto" w:frame="1"/>
        </w:rPr>
        <w:t xml:space="preserve">with </w:t>
      </w:r>
      <w:r w:rsidR="005576DD">
        <w:rPr>
          <w:bdr w:val="none" w:sz="0" w:space="0" w:color="auto" w:frame="1"/>
        </w:rPr>
        <w:t>the following</w:t>
      </w:r>
    </w:p>
    <w:p w14:paraId="5BC1B1DC" w14:textId="77777777" w:rsidR="005576DD" w:rsidRDefault="00B64E69" w:rsidP="005576DD">
      <w:pPr>
        <w:pStyle w:val="ListParagraph"/>
        <w:numPr>
          <w:ilvl w:val="0"/>
          <w:numId w:val="23"/>
        </w:numPr>
        <w:rPr>
          <w:bdr w:val="none" w:sz="0" w:space="0" w:color="auto" w:frame="1"/>
        </w:rPr>
      </w:pPr>
      <w:r w:rsidRPr="005576DD">
        <w:rPr>
          <w:bdr w:val="none" w:sz="0" w:space="0" w:color="auto" w:frame="1"/>
        </w:rPr>
        <w:t xml:space="preserve">URL’s </w:t>
      </w:r>
    </w:p>
    <w:p w14:paraId="1B559F4B" w14:textId="4F50504B" w:rsidR="005576DD" w:rsidRDefault="005576DD" w:rsidP="005576DD">
      <w:pPr>
        <w:pStyle w:val="ListParagraph"/>
        <w:numPr>
          <w:ilvl w:val="0"/>
          <w:numId w:val="23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Team </w:t>
      </w:r>
      <w:r w:rsidR="00B73D50">
        <w:rPr>
          <w:bdr w:val="none" w:sz="0" w:space="0" w:color="auto" w:frame="1"/>
        </w:rPr>
        <w:t>m</w:t>
      </w:r>
      <w:r>
        <w:rPr>
          <w:bdr w:val="none" w:sz="0" w:space="0" w:color="auto" w:frame="1"/>
        </w:rPr>
        <w:t xml:space="preserve">embers </w:t>
      </w:r>
      <w:r w:rsidR="00B73D50">
        <w:rPr>
          <w:bdr w:val="none" w:sz="0" w:space="0" w:color="auto" w:frame="1"/>
        </w:rPr>
        <w:t>info</w:t>
      </w:r>
    </w:p>
    <w:p w14:paraId="34885D7C" w14:textId="72B570F0" w:rsidR="00F51571" w:rsidRDefault="00B73D50" w:rsidP="005576DD">
      <w:pPr>
        <w:pStyle w:val="ListParagraph"/>
        <w:numPr>
          <w:ilvl w:val="0"/>
          <w:numId w:val="23"/>
        </w:numPr>
        <w:rPr>
          <w:bdr w:val="none" w:sz="0" w:space="0" w:color="auto" w:frame="1"/>
        </w:rPr>
      </w:pPr>
      <w:r>
        <w:rPr>
          <w:bdr w:val="none" w:sz="0" w:space="0" w:color="auto" w:frame="1"/>
        </w:rPr>
        <w:t>List</w:t>
      </w:r>
      <w:r w:rsidR="005576DD">
        <w:rPr>
          <w:bdr w:val="none" w:sz="0" w:space="0" w:color="auto" w:frame="1"/>
        </w:rPr>
        <w:t xml:space="preserve"> </w:t>
      </w:r>
      <w:r>
        <w:rPr>
          <w:bdr w:val="none" w:sz="0" w:space="0" w:color="auto" w:frame="1"/>
        </w:rPr>
        <w:t>l</w:t>
      </w:r>
      <w:r w:rsidR="005576DD">
        <w:rPr>
          <w:bdr w:val="none" w:sz="0" w:space="0" w:color="auto" w:frame="1"/>
        </w:rPr>
        <w:t xml:space="preserve">essons learn </w:t>
      </w:r>
      <w:r w:rsidR="005576DD" w:rsidRPr="005576DD">
        <w:rPr>
          <w:bdr w:val="none" w:sz="0" w:space="0" w:color="auto" w:frame="1"/>
        </w:rPr>
        <w:t xml:space="preserve"> </w:t>
      </w:r>
    </w:p>
    <w:p w14:paraId="6E20E951" w14:textId="4B6BF269" w:rsidR="003A17F9" w:rsidRPr="00B75D81" w:rsidRDefault="00B73D50" w:rsidP="00963FAD">
      <w:pPr>
        <w:pStyle w:val="ListParagraph"/>
        <w:numPr>
          <w:ilvl w:val="0"/>
          <w:numId w:val="23"/>
        </w:numPr>
        <w:rPr>
          <w:bdr w:val="none" w:sz="0" w:space="0" w:color="auto" w:frame="1"/>
        </w:rPr>
      </w:pPr>
      <w:r w:rsidRPr="00B75D81">
        <w:rPr>
          <w:bdr w:val="none" w:sz="0" w:space="0" w:color="auto" w:frame="1"/>
        </w:rPr>
        <w:t>Feedback</w:t>
      </w:r>
    </w:p>
    <w:p w14:paraId="3E30981F" w14:textId="77777777" w:rsidR="003C7706" w:rsidRDefault="003C7706" w:rsidP="003C7706">
      <w:pPr>
        <w:pStyle w:val="Heading2"/>
        <w:rPr>
          <w:bdr w:val="none" w:sz="0" w:space="0" w:color="auto" w:frame="1"/>
        </w:rPr>
      </w:pPr>
      <w:r>
        <w:rPr>
          <w:bdr w:val="none" w:sz="0" w:space="0" w:color="auto" w:frame="1"/>
        </w:rPr>
        <w:t>Rubric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544"/>
        <w:gridCol w:w="2696"/>
        <w:gridCol w:w="2112"/>
        <w:gridCol w:w="2424"/>
      </w:tblGrid>
      <w:tr w:rsidR="003C7706" w:rsidRPr="00D01DD7" w14:paraId="74C5A2A2" w14:textId="77777777" w:rsidTr="00C375BD">
        <w:trPr>
          <w:trHeight w:val="696"/>
        </w:trPr>
        <w:tc>
          <w:tcPr>
            <w:tcW w:w="2544" w:type="dxa"/>
            <w:noWrap/>
            <w:hideMark/>
          </w:tcPr>
          <w:p w14:paraId="6948BAB2" w14:textId="77777777" w:rsidR="003C7706" w:rsidRPr="00974CEE" w:rsidRDefault="003C7706" w:rsidP="00C375BD">
            <w:pPr>
              <w:rPr>
                <w:b/>
                <w:bdr w:val="none" w:sz="0" w:space="0" w:color="auto" w:frame="1"/>
              </w:rPr>
            </w:pPr>
            <w:r>
              <w:rPr>
                <w:b/>
                <w:bdr w:val="none" w:sz="0" w:space="0" w:color="auto" w:frame="1"/>
              </w:rPr>
              <w:t>W</w:t>
            </w:r>
            <w:r w:rsidRPr="00974CEE">
              <w:rPr>
                <w:b/>
                <w:bdr w:val="none" w:sz="0" w:space="0" w:color="auto" w:frame="1"/>
              </w:rPr>
              <w:t>eek</w:t>
            </w:r>
            <w:r>
              <w:rPr>
                <w:b/>
                <w:bdr w:val="none" w:sz="0" w:space="0" w:color="auto" w:frame="1"/>
              </w:rPr>
              <w:t xml:space="preserve">ly allocation </w:t>
            </w:r>
            <w:r w:rsidRPr="00974CEE">
              <w:rPr>
                <w:b/>
                <w:bdr w:val="none" w:sz="0" w:space="0" w:color="auto" w:frame="1"/>
              </w:rPr>
              <w:t>(20%)</w:t>
            </w:r>
          </w:p>
        </w:tc>
        <w:tc>
          <w:tcPr>
            <w:tcW w:w="2696" w:type="dxa"/>
            <w:noWrap/>
            <w:hideMark/>
          </w:tcPr>
          <w:p w14:paraId="262F2BE9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Level-1(0-10%)</w:t>
            </w:r>
          </w:p>
        </w:tc>
        <w:tc>
          <w:tcPr>
            <w:tcW w:w="2112" w:type="dxa"/>
            <w:noWrap/>
            <w:hideMark/>
          </w:tcPr>
          <w:p w14:paraId="7AB45D09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Level-2(10-15%)</w:t>
            </w:r>
          </w:p>
        </w:tc>
        <w:tc>
          <w:tcPr>
            <w:tcW w:w="2424" w:type="dxa"/>
            <w:noWrap/>
            <w:hideMark/>
          </w:tcPr>
          <w:p w14:paraId="746228D6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Level-3(15-20%)</w:t>
            </w:r>
          </w:p>
        </w:tc>
      </w:tr>
      <w:tr w:rsidR="003C7706" w:rsidRPr="00D01DD7" w14:paraId="021E6A82" w14:textId="77777777" w:rsidTr="00C375BD">
        <w:trPr>
          <w:trHeight w:val="1596"/>
        </w:trPr>
        <w:tc>
          <w:tcPr>
            <w:tcW w:w="2544" w:type="dxa"/>
            <w:hideMark/>
          </w:tcPr>
          <w:p w14:paraId="5CFD1BA8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Knowledge</w:t>
            </w:r>
            <w:r>
              <w:rPr>
                <w:bdr w:val="none" w:sz="0" w:space="0" w:color="auto" w:frame="1"/>
              </w:rPr>
              <w:t xml:space="preserve"> </w:t>
            </w:r>
          </w:p>
        </w:tc>
        <w:tc>
          <w:tcPr>
            <w:tcW w:w="2696" w:type="dxa"/>
            <w:hideMark/>
          </w:tcPr>
          <w:p w14:paraId="751AF124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 xml:space="preserve">Shows limited understanding of agile process  </w:t>
            </w:r>
          </w:p>
        </w:tc>
        <w:tc>
          <w:tcPr>
            <w:tcW w:w="2112" w:type="dxa"/>
            <w:hideMark/>
          </w:tcPr>
          <w:p w14:paraId="25A1EE9C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Shows considerable understanding of agile concepts</w:t>
            </w:r>
          </w:p>
        </w:tc>
        <w:tc>
          <w:tcPr>
            <w:tcW w:w="2424" w:type="dxa"/>
            <w:hideMark/>
          </w:tcPr>
          <w:p w14:paraId="504BAC50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Shows high degree of understanding of agile concepts</w:t>
            </w:r>
          </w:p>
        </w:tc>
      </w:tr>
      <w:tr w:rsidR="003C7706" w:rsidRPr="00D01DD7" w14:paraId="6DC1437C" w14:textId="77777777" w:rsidTr="00C375BD">
        <w:trPr>
          <w:trHeight w:val="1164"/>
        </w:trPr>
        <w:tc>
          <w:tcPr>
            <w:tcW w:w="2544" w:type="dxa"/>
            <w:hideMark/>
          </w:tcPr>
          <w:p w14:paraId="63E8B0DA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 w:rsidRPr="00D01DD7">
              <w:rPr>
                <w:bdr w:val="none" w:sz="0" w:space="0" w:color="auto" w:frame="1"/>
              </w:rPr>
              <w:t>Planning</w:t>
            </w:r>
            <w:r>
              <w:rPr>
                <w:bdr w:val="none" w:sz="0" w:space="0" w:color="auto" w:frame="1"/>
              </w:rPr>
              <w:t xml:space="preserve"> </w:t>
            </w:r>
          </w:p>
        </w:tc>
        <w:tc>
          <w:tcPr>
            <w:tcW w:w="2696" w:type="dxa"/>
            <w:hideMark/>
          </w:tcPr>
          <w:p w14:paraId="70D57ACE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Student demonstrates limited preplanning</w:t>
            </w:r>
          </w:p>
          <w:p w14:paraId="48D518FC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</w:p>
        </w:tc>
        <w:tc>
          <w:tcPr>
            <w:tcW w:w="2112" w:type="dxa"/>
            <w:hideMark/>
          </w:tcPr>
          <w:p w14:paraId="322C67F8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Student demonstrates considerable preplanning</w:t>
            </w:r>
          </w:p>
        </w:tc>
        <w:tc>
          <w:tcPr>
            <w:tcW w:w="2424" w:type="dxa"/>
            <w:hideMark/>
          </w:tcPr>
          <w:p w14:paraId="6C9D6890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Student demonstrates thorough preplanning</w:t>
            </w:r>
          </w:p>
        </w:tc>
      </w:tr>
      <w:tr w:rsidR="003C7706" w:rsidRPr="00D01DD7" w14:paraId="11E7D8FA" w14:textId="77777777" w:rsidTr="00C375BD">
        <w:trPr>
          <w:trHeight w:val="1164"/>
        </w:trPr>
        <w:tc>
          <w:tcPr>
            <w:tcW w:w="2544" w:type="dxa"/>
          </w:tcPr>
          <w:p w14:paraId="2A46F0E5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Documentation </w:t>
            </w:r>
          </w:p>
        </w:tc>
        <w:tc>
          <w:tcPr>
            <w:tcW w:w="2696" w:type="dxa"/>
          </w:tcPr>
          <w:p w14:paraId="7E945CFA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Missing or unclear details on task.</w:t>
            </w:r>
          </w:p>
          <w:p w14:paraId="1CBFD038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05A3AF51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Missing or incomplete analysis on risk assessment.</w:t>
            </w:r>
          </w:p>
          <w:p w14:paraId="73896807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7968B7D2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Missing or incomplete test analysis.</w:t>
            </w:r>
          </w:p>
        </w:tc>
        <w:tc>
          <w:tcPr>
            <w:tcW w:w="2112" w:type="dxa"/>
          </w:tcPr>
          <w:p w14:paraId="4160E70E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Complete details on task.</w:t>
            </w:r>
          </w:p>
          <w:p w14:paraId="3D8CCFFD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5E13F6D3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Complete analysis on risk assessment.</w:t>
            </w:r>
          </w:p>
          <w:p w14:paraId="3EF0D54B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38337384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Complete test analysis.</w:t>
            </w:r>
          </w:p>
        </w:tc>
        <w:tc>
          <w:tcPr>
            <w:tcW w:w="2424" w:type="dxa"/>
          </w:tcPr>
          <w:p w14:paraId="28E35D8E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Detailed description on task.</w:t>
            </w:r>
          </w:p>
          <w:p w14:paraId="3588D8D1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5DF2A7A9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Detailed analysis on risk assessment.</w:t>
            </w:r>
          </w:p>
          <w:p w14:paraId="4116E126" w14:textId="77777777" w:rsidR="003C7706" w:rsidRDefault="003C7706" w:rsidP="00C375BD">
            <w:pPr>
              <w:rPr>
                <w:bdr w:val="none" w:sz="0" w:space="0" w:color="auto" w:frame="1"/>
              </w:rPr>
            </w:pPr>
          </w:p>
          <w:p w14:paraId="25C85815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Detailed test analysis.</w:t>
            </w:r>
          </w:p>
        </w:tc>
      </w:tr>
      <w:tr w:rsidR="003C7706" w:rsidRPr="00D01DD7" w14:paraId="5BD3D02D" w14:textId="77777777" w:rsidTr="00C375BD">
        <w:trPr>
          <w:trHeight w:val="1164"/>
        </w:trPr>
        <w:tc>
          <w:tcPr>
            <w:tcW w:w="2544" w:type="dxa"/>
            <w:hideMark/>
          </w:tcPr>
          <w:p w14:paraId="067B9CE8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Application Implementation </w:t>
            </w:r>
          </w:p>
        </w:tc>
        <w:tc>
          <w:tcPr>
            <w:tcW w:w="2696" w:type="dxa"/>
            <w:hideMark/>
          </w:tcPr>
          <w:p w14:paraId="4F3F1898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Student creates incomplete and limited functionality</w:t>
            </w:r>
          </w:p>
        </w:tc>
        <w:tc>
          <w:tcPr>
            <w:tcW w:w="2112" w:type="dxa"/>
            <w:hideMark/>
          </w:tcPr>
          <w:p w14:paraId="429F4E6B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Student implemented the assigned tasks </w:t>
            </w:r>
          </w:p>
        </w:tc>
        <w:tc>
          <w:tcPr>
            <w:tcW w:w="2424" w:type="dxa"/>
            <w:hideMark/>
          </w:tcPr>
          <w:p w14:paraId="7490387C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>Student implemented assigned tasks with effectiveness and extended ideas</w:t>
            </w:r>
          </w:p>
        </w:tc>
      </w:tr>
      <w:tr w:rsidR="003C7706" w:rsidRPr="00D01DD7" w14:paraId="1EC6F7A9" w14:textId="77777777" w:rsidTr="00C375BD">
        <w:trPr>
          <w:trHeight w:val="1164"/>
        </w:trPr>
        <w:tc>
          <w:tcPr>
            <w:tcW w:w="2544" w:type="dxa"/>
            <w:hideMark/>
          </w:tcPr>
          <w:p w14:paraId="67E6342C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lastRenderedPageBreak/>
              <w:t xml:space="preserve">Communication </w:t>
            </w:r>
          </w:p>
        </w:tc>
        <w:tc>
          <w:tcPr>
            <w:tcW w:w="2696" w:type="dxa"/>
            <w:hideMark/>
          </w:tcPr>
          <w:p w14:paraId="056C766C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Student </w:t>
            </w:r>
          </w:p>
          <w:p w14:paraId="2D07B912" w14:textId="77777777" w:rsidR="003C7706" w:rsidRPr="00974CEE" w:rsidRDefault="003C7706" w:rsidP="00C375BD">
            <w:pPr>
              <w:rPr>
                <w:bdr w:val="none" w:sz="0" w:space="0" w:color="auto" w:frame="1"/>
              </w:rPr>
            </w:pPr>
            <w:r w:rsidRPr="00974CEE">
              <w:rPr>
                <w:bdr w:val="none" w:sz="0" w:space="0" w:color="auto" w:frame="1"/>
              </w:rPr>
              <w:t>Communication</w:t>
            </w:r>
            <w:r>
              <w:rPr>
                <w:bdr w:val="none" w:sz="0" w:space="0" w:color="auto" w:frame="1"/>
              </w:rPr>
              <w:t xml:space="preserve"> </w:t>
            </w:r>
            <w:r w:rsidRPr="00974CEE">
              <w:rPr>
                <w:bdr w:val="none" w:sz="0" w:space="0" w:color="auto" w:frame="1"/>
              </w:rPr>
              <w:t>/co-ordination with team</w:t>
            </w:r>
            <w:r>
              <w:rPr>
                <w:bdr w:val="none" w:sz="0" w:space="0" w:color="auto" w:frame="1"/>
              </w:rPr>
              <w:t xml:space="preserve"> with limited effectiveness.</w:t>
            </w:r>
          </w:p>
          <w:p w14:paraId="1C53A4FC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</w:p>
        </w:tc>
        <w:tc>
          <w:tcPr>
            <w:tcW w:w="2112" w:type="dxa"/>
            <w:hideMark/>
          </w:tcPr>
          <w:p w14:paraId="4FED08ED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Student </w:t>
            </w:r>
          </w:p>
          <w:p w14:paraId="537C3A79" w14:textId="77777777" w:rsidR="003C7706" w:rsidRPr="00974CEE" w:rsidRDefault="003C7706" w:rsidP="00C375BD">
            <w:pPr>
              <w:rPr>
                <w:bdr w:val="none" w:sz="0" w:space="0" w:color="auto" w:frame="1"/>
              </w:rPr>
            </w:pPr>
            <w:r w:rsidRPr="00974CEE">
              <w:rPr>
                <w:bdr w:val="none" w:sz="0" w:space="0" w:color="auto" w:frame="1"/>
              </w:rPr>
              <w:t>Communication</w:t>
            </w:r>
            <w:r>
              <w:rPr>
                <w:bdr w:val="none" w:sz="0" w:space="0" w:color="auto" w:frame="1"/>
              </w:rPr>
              <w:t xml:space="preserve"> </w:t>
            </w:r>
            <w:r w:rsidRPr="00974CEE">
              <w:rPr>
                <w:bdr w:val="none" w:sz="0" w:space="0" w:color="auto" w:frame="1"/>
              </w:rPr>
              <w:t>/co-ordination with team</w:t>
            </w:r>
            <w:r>
              <w:rPr>
                <w:bdr w:val="none" w:sz="0" w:space="0" w:color="auto" w:frame="1"/>
              </w:rPr>
              <w:t xml:space="preserve"> with considerable effectiveness.</w:t>
            </w:r>
          </w:p>
          <w:p w14:paraId="5FDC0DA5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</w:p>
        </w:tc>
        <w:tc>
          <w:tcPr>
            <w:tcW w:w="2424" w:type="dxa"/>
            <w:hideMark/>
          </w:tcPr>
          <w:p w14:paraId="18045D0B" w14:textId="77777777" w:rsidR="003C7706" w:rsidRDefault="003C7706" w:rsidP="00C375BD">
            <w:pPr>
              <w:rPr>
                <w:bdr w:val="none" w:sz="0" w:space="0" w:color="auto" w:frame="1"/>
              </w:rPr>
            </w:pPr>
            <w:r>
              <w:rPr>
                <w:bdr w:val="none" w:sz="0" w:space="0" w:color="auto" w:frame="1"/>
              </w:rPr>
              <w:t xml:space="preserve">Student </w:t>
            </w:r>
          </w:p>
          <w:p w14:paraId="7A722A43" w14:textId="77777777" w:rsidR="003C7706" w:rsidRPr="00974CEE" w:rsidRDefault="003C7706" w:rsidP="00C375BD">
            <w:pPr>
              <w:rPr>
                <w:bdr w:val="none" w:sz="0" w:space="0" w:color="auto" w:frame="1"/>
              </w:rPr>
            </w:pPr>
            <w:r w:rsidRPr="00974CEE">
              <w:rPr>
                <w:bdr w:val="none" w:sz="0" w:space="0" w:color="auto" w:frame="1"/>
              </w:rPr>
              <w:t>Communication</w:t>
            </w:r>
            <w:r>
              <w:rPr>
                <w:bdr w:val="none" w:sz="0" w:space="0" w:color="auto" w:frame="1"/>
              </w:rPr>
              <w:t xml:space="preserve"> </w:t>
            </w:r>
            <w:r w:rsidRPr="00974CEE">
              <w:rPr>
                <w:bdr w:val="none" w:sz="0" w:space="0" w:color="auto" w:frame="1"/>
              </w:rPr>
              <w:t>/co-ordination with team</w:t>
            </w:r>
            <w:r>
              <w:rPr>
                <w:bdr w:val="none" w:sz="0" w:space="0" w:color="auto" w:frame="1"/>
              </w:rPr>
              <w:t xml:space="preserve"> with high degree of effectiveness.</w:t>
            </w:r>
          </w:p>
          <w:p w14:paraId="08CC402F" w14:textId="77777777" w:rsidR="003C7706" w:rsidRPr="00D01DD7" w:rsidRDefault="003C7706" w:rsidP="00C375BD">
            <w:pPr>
              <w:rPr>
                <w:bdr w:val="none" w:sz="0" w:space="0" w:color="auto" w:frame="1"/>
              </w:rPr>
            </w:pPr>
          </w:p>
        </w:tc>
      </w:tr>
    </w:tbl>
    <w:p w14:paraId="5217C4CB" w14:textId="77777777" w:rsidR="003C7706" w:rsidRDefault="003C7706" w:rsidP="003C7706">
      <w:pPr>
        <w:rPr>
          <w:bdr w:val="none" w:sz="0" w:space="0" w:color="auto" w:frame="1"/>
        </w:rPr>
      </w:pPr>
    </w:p>
    <w:p w14:paraId="54C5DE33" w14:textId="77777777" w:rsidR="009A3AFE" w:rsidRPr="002677B6" w:rsidRDefault="009A3AFE" w:rsidP="00B025AB">
      <w:pPr>
        <w:rPr>
          <w:bdr w:val="none" w:sz="0" w:space="0" w:color="auto" w:frame="1"/>
          <w:lang w:val="en-US"/>
        </w:rPr>
      </w:pPr>
    </w:p>
    <w:sectPr w:rsidR="009A3AFE" w:rsidRPr="002677B6" w:rsidSect="00354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53415"/>
    <w:multiLevelType w:val="hybridMultilevel"/>
    <w:tmpl w:val="8BA00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0C6"/>
    <w:multiLevelType w:val="hybridMultilevel"/>
    <w:tmpl w:val="AF723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55E2A"/>
    <w:multiLevelType w:val="hybridMultilevel"/>
    <w:tmpl w:val="EC2E5494"/>
    <w:lvl w:ilvl="0" w:tplc="99B4378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A2263"/>
    <w:multiLevelType w:val="hybridMultilevel"/>
    <w:tmpl w:val="F32C83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F40"/>
    <w:multiLevelType w:val="hybridMultilevel"/>
    <w:tmpl w:val="B56EE54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5F3F2E"/>
    <w:multiLevelType w:val="hybridMultilevel"/>
    <w:tmpl w:val="B0B468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A20402"/>
    <w:multiLevelType w:val="multilevel"/>
    <w:tmpl w:val="C588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825B4"/>
    <w:multiLevelType w:val="hybridMultilevel"/>
    <w:tmpl w:val="69625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95306AE"/>
    <w:multiLevelType w:val="hybridMultilevel"/>
    <w:tmpl w:val="FC9C7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03CF3"/>
    <w:multiLevelType w:val="multilevel"/>
    <w:tmpl w:val="D7C06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552A8A"/>
    <w:multiLevelType w:val="hybridMultilevel"/>
    <w:tmpl w:val="777E8A56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7A31DA7"/>
    <w:multiLevelType w:val="hybridMultilevel"/>
    <w:tmpl w:val="35382A7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091D38"/>
    <w:multiLevelType w:val="hybridMultilevel"/>
    <w:tmpl w:val="4B1C0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7F1F34"/>
    <w:multiLevelType w:val="hybridMultilevel"/>
    <w:tmpl w:val="3F8EB4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31BDB"/>
    <w:multiLevelType w:val="hybridMultilevel"/>
    <w:tmpl w:val="BFB8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64AFE"/>
    <w:multiLevelType w:val="multilevel"/>
    <w:tmpl w:val="57724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9475115"/>
    <w:multiLevelType w:val="hybridMultilevel"/>
    <w:tmpl w:val="D4462F2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CB2ED1"/>
    <w:multiLevelType w:val="hybridMultilevel"/>
    <w:tmpl w:val="87125174"/>
    <w:lvl w:ilvl="0" w:tplc="99B4378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B80EF3"/>
    <w:multiLevelType w:val="multilevel"/>
    <w:tmpl w:val="6D4C9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24C44B1"/>
    <w:multiLevelType w:val="multilevel"/>
    <w:tmpl w:val="D49C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FDF01CF"/>
    <w:multiLevelType w:val="hybridMultilevel"/>
    <w:tmpl w:val="34782EC0"/>
    <w:lvl w:ilvl="0" w:tplc="0C09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1" w15:restartNumberingAfterBreak="0">
    <w:nsid w:val="72C073CD"/>
    <w:multiLevelType w:val="hybridMultilevel"/>
    <w:tmpl w:val="887451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AC07D7"/>
    <w:multiLevelType w:val="hybridMultilevel"/>
    <w:tmpl w:val="F65E3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7"/>
  </w:num>
  <w:num w:numId="4">
    <w:abstractNumId w:val="21"/>
  </w:num>
  <w:num w:numId="5">
    <w:abstractNumId w:val="2"/>
  </w:num>
  <w:num w:numId="6">
    <w:abstractNumId w:val="0"/>
  </w:num>
  <w:num w:numId="7">
    <w:abstractNumId w:val="15"/>
  </w:num>
  <w:num w:numId="8">
    <w:abstractNumId w:val="22"/>
  </w:num>
  <w:num w:numId="9">
    <w:abstractNumId w:val="10"/>
  </w:num>
  <w:num w:numId="10">
    <w:abstractNumId w:val="8"/>
  </w:num>
  <w:num w:numId="11">
    <w:abstractNumId w:val="20"/>
  </w:num>
  <w:num w:numId="12">
    <w:abstractNumId w:val="18"/>
  </w:num>
  <w:num w:numId="13">
    <w:abstractNumId w:val="19"/>
  </w:num>
  <w:num w:numId="14">
    <w:abstractNumId w:val="9"/>
  </w:num>
  <w:num w:numId="15">
    <w:abstractNumId w:val="6"/>
  </w:num>
  <w:num w:numId="16">
    <w:abstractNumId w:val="1"/>
  </w:num>
  <w:num w:numId="17">
    <w:abstractNumId w:val="3"/>
  </w:num>
  <w:num w:numId="18">
    <w:abstractNumId w:val="4"/>
  </w:num>
  <w:num w:numId="19">
    <w:abstractNumId w:val="5"/>
  </w:num>
  <w:num w:numId="20">
    <w:abstractNumId w:val="13"/>
  </w:num>
  <w:num w:numId="21">
    <w:abstractNumId w:val="14"/>
  </w:num>
  <w:num w:numId="22">
    <w:abstractNumId w:val="1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sLAwsTAyMjCyMLJQ0lEKTi0uzszPAykwrgUAkwQPgiwAAAA="/>
  </w:docVars>
  <w:rsids>
    <w:rsidRoot w:val="00A01786"/>
    <w:rsid w:val="00002299"/>
    <w:rsid w:val="000303B4"/>
    <w:rsid w:val="000367A5"/>
    <w:rsid w:val="0004293D"/>
    <w:rsid w:val="00044F6C"/>
    <w:rsid w:val="000466B9"/>
    <w:rsid w:val="000506B3"/>
    <w:rsid w:val="00051E28"/>
    <w:rsid w:val="00057FA4"/>
    <w:rsid w:val="0007635F"/>
    <w:rsid w:val="000A071D"/>
    <w:rsid w:val="000A3BE1"/>
    <w:rsid w:val="000A5208"/>
    <w:rsid w:val="000E7B3C"/>
    <w:rsid w:val="000F1422"/>
    <w:rsid w:val="00100F1E"/>
    <w:rsid w:val="001148E8"/>
    <w:rsid w:val="00142261"/>
    <w:rsid w:val="0015331F"/>
    <w:rsid w:val="00162979"/>
    <w:rsid w:val="00163225"/>
    <w:rsid w:val="00174B6D"/>
    <w:rsid w:val="001D0B0F"/>
    <w:rsid w:val="001D6FC5"/>
    <w:rsid w:val="00210C7C"/>
    <w:rsid w:val="00245494"/>
    <w:rsid w:val="002464DC"/>
    <w:rsid w:val="002506B7"/>
    <w:rsid w:val="0025133E"/>
    <w:rsid w:val="002628DB"/>
    <w:rsid w:val="0026322F"/>
    <w:rsid w:val="0026417D"/>
    <w:rsid w:val="002677B6"/>
    <w:rsid w:val="0028533D"/>
    <w:rsid w:val="002A3A96"/>
    <w:rsid w:val="002A5840"/>
    <w:rsid w:val="002B0349"/>
    <w:rsid w:val="002B5472"/>
    <w:rsid w:val="002B549F"/>
    <w:rsid w:val="002C30AF"/>
    <w:rsid w:val="002D27A3"/>
    <w:rsid w:val="002D39FC"/>
    <w:rsid w:val="002D3F83"/>
    <w:rsid w:val="002E2856"/>
    <w:rsid w:val="00312199"/>
    <w:rsid w:val="003175CB"/>
    <w:rsid w:val="00317CE4"/>
    <w:rsid w:val="003209CB"/>
    <w:rsid w:val="00337AEA"/>
    <w:rsid w:val="00346663"/>
    <w:rsid w:val="00346D30"/>
    <w:rsid w:val="00346D4E"/>
    <w:rsid w:val="00354F9B"/>
    <w:rsid w:val="0036346B"/>
    <w:rsid w:val="00373A1B"/>
    <w:rsid w:val="00377542"/>
    <w:rsid w:val="00395DAF"/>
    <w:rsid w:val="003A17F9"/>
    <w:rsid w:val="003A25FD"/>
    <w:rsid w:val="003A455E"/>
    <w:rsid w:val="003A4845"/>
    <w:rsid w:val="003B2055"/>
    <w:rsid w:val="003C3872"/>
    <w:rsid w:val="003C7706"/>
    <w:rsid w:val="003F2FC1"/>
    <w:rsid w:val="004000B7"/>
    <w:rsid w:val="00400CC9"/>
    <w:rsid w:val="0040216A"/>
    <w:rsid w:val="00404050"/>
    <w:rsid w:val="00406660"/>
    <w:rsid w:val="004203A1"/>
    <w:rsid w:val="00432092"/>
    <w:rsid w:val="004357EB"/>
    <w:rsid w:val="0044414D"/>
    <w:rsid w:val="00446127"/>
    <w:rsid w:val="004516ED"/>
    <w:rsid w:val="00451D68"/>
    <w:rsid w:val="00466B2C"/>
    <w:rsid w:val="00477044"/>
    <w:rsid w:val="00491BB3"/>
    <w:rsid w:val="004935C0"/>
    <w:rsid w:val="004944AD"/>
    <w:rsid w:val="004B37FE"/>
    <w:rsid w:val="004B6E91"/>
    <w:rsid w:val="004C440F"/>
    <w:rsid w:val="004C5966"/>
    <w:rsid w:val="004D72F5"/>
    <w:rsid w:val="004E1A24"/>
    <w:rsid w:val="004E1EBF"/>
    <w:rsid w:val="004E4FCB"/>
    <w:rsid w:val="005071E8"/>
    <w:rsid w:val="00511340"/>
    <w:rsid w:val="0051190C"/>
    <w:rsid w:val="00530FCB"/>
    <w:rsid w:val="00533BE9"/>
    <w:rsid w:val="005361FF"/>
    <w:rsid w:val="005576DD"/>
    <w:rsid w:val="005640D6"/>
    <w:rsid w:val="00566619"/>
    <w:rsid w:val="005707E2"/>
    <w:rsid w:val="00574C78"/>
    <w:rsid w:val="0057758A"/>
    <w:rsid w:val="00592EAC"/>
    <w:rsid w:val="00593C3A"/>
    <w:rsid w:val="005968D5"/>
    <w:rsid w:val="005B7E59"/>
    <w:rsid w:val="005D15E8"/>
    <w:rsid w:val="006168C5"/>
    <w:rsid w:val="00617B32"/>
    <w:rsid w:val="0062163F"/>
    <w:rsid w:val="00623CC3"/>
    <w:rsid w:val="0062514A"/>
    <w:rsid w:val="006405A3"/>
    <w:rsid w:val="00640802"/>
    <w:rsid w:val="00647287"/>
    <w:rsid w:val="00651ACE"/>
    <w:rsid w:val="00656D06"/>
    <w:rsid w:val="00662566"/>
    <w:rsid w:val="00662E6A"/>
    <w:rsid w:val="00695BE4"/>
    <w:rsid w:val="00695F3A"/>
    <w:rsid w:val="006970B4"/>
    <w:rsid w:val="006A477E"/>
    <w:rsid w:val="006B35CC"/>
    <w:rsid w:val="006F4A6B"/>
    <w:rsid w:val="00714FD4"/>
    <w:rsid w:val="007151AA"/>
    <w:rsid w:val="007304F2"/>
    <w:rsid w:val="00752FBF"/>
    <w:rsid w:val="00753CC2"/>
    <w:rsid w:val="0075669E"/>
    <w:rsid w:val="007752B2"/>
    <w:rsid w:val="00785258"/>
    <w:rsid w:val="00792A82"/>
    <w:rsid w:val="007A3FDE"/>
    <w:rsid w:val="007B009B"/>
    <w:rsid w:val="007D1706"/>
    <w:rsid w:val="008021EC"/>
    <w:rsid w:val="008115E6"/>
    <w:rsid w:val="008323B2"/>
    <w:rsid w:val="00836138"/>
    <w:rsid w:val="00847287"/>
    <w:rsid w:val="008639B1"/>
    <w:rsid w:val="00865E00"/>
    <w:rsid w:val="008667A3"/>
    <w:rsid w:val="008825B4"/>
    <w:rsid w:val="008903AC"/>
    <w:rsid w:val="008C79FD"/>
    <w:rsid w:val="008C7F6C"/>
    <w:rsid w:val="008D147B"/>
    <w:rsid w:val="008D16B2"/>
    <w:rsid w:val="008E2D0C"/>
    <w:rsid w:val="008E3648"/>
    <w:rsid w:val="008F6D05"/>
    <w:rsid w:val="0090272B"/>
    <w:rsid w:val="00905EF9"/>
    <w:rsid w:val="009232E4"/>
    <w:rsid w:val="00924F1E"/>
    <w:rsid w:val="0092712B"/>
    <w:rsid w:val="0094183F"/>
    <w:rsid w:val="00951554"/>
    <w:rsid w:val="00953C28"/>
    <w:rsid w:val="00965C1A"/>
    <w:rsid w:val="00967491"/>
    <w:rsid w:val="00974CEE"/>
    <w:rsid w:val="00977AE0"/>
    <w:rsid w:val="0098406A"/>
    <w:rsid w:val="009A29CB"/>
    <w:rsid w:val="009A383D"/>
    <w:rsid w:val="009A3AFE"/>
    <w:rsid w:val="009D3A35"/>
    <w:rsid w:val="009F5AE4"/>
    <w:rsid w:val="00A0021A"/>
    <w:rsid w:val="00A01786"/>
    <w:rsid w:val="00A02968"/>
    <w:rsid w:val="00A05BDC"/>
    <w:rsid w:val="00A10368"/>
    <w:rsid w:val="00A1572D"/>
    <w:rsid w:val="00A23F85"/>
    <w:rsid w:val="00A26699"/>
    <w:rsid w:val="00A5410C"/>
    <w:rsid w:val="00A55227"/>
    <w:rsid w:val="00A64748"/>
    <w:rsid w:val="00AB11C0"/>
    <w:rsid w:val="00AD0EDB"/>
    <w:rsid w:val="00AD5332"/>
    <w:rsid w:val="00AE7AE4"/>
    <w:rsid w:val="00AF1AD3"/>
    <w:rsid w:val="00AF78AD"/>
    <w:rsid w:val="00B025AB"/>
    <w:rsid w:val="00B13E16"/>
    <w:rsid w:val="00B46E59"/>
    <w:rsid w:val="00B51C6F"/>
    <w:rsid w:val="00B55F20"/>
    <w:rsid w:val="00B57590"/>
    <w:rsid w:val="00B57A7A"/>
    <w:rsid w:val="00B64E69"/>
    <w:rsid w:val="00B67186"/>
    <w:rsid w:val="00B73D50"/>
    <w:rsid w:val="00B74BCE"/>
    <w:rsid w:val="00B75D81"/>
    <w:rsid w:val="00BB1B2B"/>
    <w:rsid w:val="00BD075E"/>
    <w:rsid w:val="00BD4013"/>
    <w:rsid w:val="00BE27DB"/>
    <w:rsid w:val="00BE5976"/>
    <w:rsid w:val="00BF47BE"/>
    <w:rsid w:val="00BF4A12"/>
    <w:rsid w:val="00C031EE"/>
    <w:rsid w:val="00C27213"/>
    <w:rsid w:val="00C47064"/>
    <w:rsid w:val="00C82568"/>
    <w:rsid w:val="00C84B8B"/>
    <w:rsid w:val="00C94D65"/>
    <w:rsid w:val="00C96CAB"/>
    <w:rsid w:val="00CB442C"/>
    <w:rsid w:val="00CC6B37"/>
    <w:rsid w:val="00CE627A"/>
    <w:rsid w:val="00CF1581"/>
    <w:rsid w:val="00CF3218"/>
    <w:rsid w:val="00D01D08"/>
    <w:rsid w:val="00D01DD7"/>
    <w:rsid w:val="00D355DC"/>
    <w:rsid w:val="00D649D4"/>
    <w:rsid w:val="00D7453D"/>
    <w:rsid w:val="00D74C08"/>
    <w:rsid w:val="00D75926"/>
    <w:rsid w:val="00D8545A"/>
    <w:rsid w:val="00D86DFC"/>
    <w:rsid w:val="00D977A8"/>
    <w:rsid w:val="00DC0A85"/>
    <w:rsid w:val="00DC6108"/>
    <w:rsid w:val="00DF1D75"/>
    <w:rsid w:val="00DF5E0F"/>
    <w:rsid w:val="00E26550"/>
    <w:rsid w:val="00E35C03"/>
    <w:rsid w:val="00E41596"/>
    <w:rsid w:val="00E428B3"/>
    <w:rsid w:val="00E53618"/>
    <w:rsid w:val="00E5404A"/>
    <w:rsid w:val="00E751FF"/>
    <w:rsid w:val="00E76E3A"/>
    <w:rsid w:val="00E834B4"/>
    <w:rsid w:val="00E858BD"/>
    <w:rsid w:val="00E9621F"/>
    <w:rsid w:val="00EB117D"/>
    <w:rsid w:val="00EB7A18"/>
    <w:rsid w:val="00EC2616"/>
    <w:rsid w:val="00EC5695"/>
    <w:rsid w:val="00ED63A4"/>
    <w:rsid w:val="00F05398"/>
    <w:rsid w:val="00F07CF7"/>
    <w:rsid w:val="00F344E2"/>
    <w:rsid w:val="00F41A6F"/>
    <w:rsid w:val="00F51571"/>
    <w:rsid w:val="00F63B97"/>
    <w:rsid w:val="00F70C49"/>
    <w:rsid w:val="00F766F7"/>
    <w:rsid w:val="00FB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C6D61"/>
  <w15:docId w15:val="{755D5268-1B63-4DC8-910A-4A66FB558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2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2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4F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4F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72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472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000B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000B7"/>
    <w:pPr>
      <w:spacing w:after="0" w:line="240" w:lineRule="auto"/>
    </w:pPr>
    <w:rPr>
      <w:rFonts w:ascii="Calibri" w:hAnsi="Calibri"/>
      <w:szCs w:val="21"/>
      <w:lang w:eastAsia="ko-K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000B7"/>
    <w:rPr>
      <w:rFonts w:ascii="Calibri" w:hAnsi="Calibri"/>
      <w:szCs w:val="21"/>
      <w:lang w:eastAsia="ko-KR"/>
    </w:rPr>
  </w:style>
  <w:style w:type="character" w:customStyle="1" w:styleId="SubtleEmphasis1">
    <w:name w:val="Subtle Emphasis1"/>
    <w:uiPriority w:val="19"/>
    <w:qFormat/>
    <w:rsid w:val="004E1EBF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071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74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14FD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14F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95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265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7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5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U</dc:creator>
  <cp:lastModifiedBy>narendra vellela</cp:lastModifiedBy>
  <cp:revision>191</cp:revision>
  <dcterms:created xsi:type="dcterms:W3CDTF">2020-04-10T01:03:00Z</dcterms:created>
  <dcterms:modified xsi:type="dcterms:W3CDTF">2020-04-10T10:58:00Z</dcterms:modified>
</cp:coreProperties>
</file>